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9545C2" w14:textId="711382D7" w:rsidR="0008228D" w:rsidRPr="0008228D" w:rsidRDefault="0008228D" w:rsidP="004C22E0">
      <w:pPr>
        <w:jc w:val="center"/>
        <w:rPr>
          <w:rFonts w:ascii="標楷體" w:eastAsia="標楷體" w:hAnsi="標楷體"/>
          <w:b/>
          <w:sz w:val="28"/>
          <w:szCs w:val="28"/>
        </w:rPr>
      </w:pPr>
      <w:bookmarkStart w:id="0" w:name="_Hlk136599537"/>
      <w:r w:rsidRPr="0008228D">
        <w:rPr>
          <w:rFonts w:ascii="標楷體" w:eastAsia="標楷體" w:hAnsi="標楷體" w:hint="eastAsia"/>
          <w:b/>
          <w:sz w:val="28"/>
          <w:szCs w:val="28"/>
        </w:rPr>
        <w:t>附件一</w:t>
      </w:r>
      <w:r w:rsidRPr="0008228D">
        <w:rPr>
          <w:rFonts w:ascii="新細明體" w:hAnsi="新細明體" w:hint="eastAsia"/>
          <w:b/>
          <w:sz w:val="28"/>
          <w:szCs w:val="28"/>
        </w:rPr>
        <w:t>、</w:t>
      </w:r>
      <w:bookmarkEnd w:id="0"/>
      <w:r w:rsidRPr="0008228D">
        <w:rPr>
          <w:rFonts w:ascii="標楷體" w:eastAsia="標楷體" w:hAnsi="標楷體" w:hint="eastAsia"/>
          <w:b/>
          <w:sz w:val="28"/>
          <w:szCs w:val="28"/>
        </w:rPr>
        <w:t>中央研究院</w:t>
      </w:r>
      <w:r w:rsidRPr="0008228D">
        <w:rPr>
          <w:rFonts w:ascii="標楷體" w:eastAsia="標楷體" w:hAnsi="標楷體"/>
          <w:b/>
          <w:sz w:val="28"/>
          <w:szCs w:val="28"/>
        </w:rPr>
        <w:t>高防護</w:t>
      </w:r>
      <w:r w:rsidRPr="0008228D">
        <w:rPr>
          <w:rFonts w:ascii="標楷體" w:eastAsia="標楷體" w:hAnsi="標楷體" w:hint="eastAsia"/>
          <w:b/>
          <w:sz w:val="28"/>
          <w:szCs w:val="28"/>
        </w:rPr>
        <w:t>實驗室工作人員申請補助資格審核表</w:t>
      </w:r>
    </w:p>
    <w:tbl>
      <w:tblPr>
        <w:tblStyle w:val="ab"/>
        <w:tblW w:w="10483" w:type="dxa"/>
        <w:jc w:val="center"/>
        <w:tblLayout w:type="fixed"/>
        <w:tblLook w:val="04A0" w:firstRow="1" w:lastRow="0" w:firstColumn="1" w:lastColumn="0" w:noHBand="0" w:noVBand="1"/>
      </w:tblPr>
      <w:tblGrid>
        <w:gridCol w:w="10483"/>
      </w:tblGrid>
      <w:tr w:rsidR="0008228D" w:rsidRPr="009B62AF" w14:paraId="2F7229B4" w14:textId="77777777" w:rsidTr="005610A2">
        <w:trPr>
          <w:trHeight w:val="326"/>
          <w:jc w:val="center"/>
        </w:trPr>
        <w:tc>
          <w:tcPr>
            <w:tcW w:w="104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A1EC01" w14:textId="77777777" w:rsidR="0008228D" w:rsidRPr="00B776BF" w:rsidRDefault="0008228D" w:rsidP="007B7D41">
            <w:pPr>
              <w:wordWrap w:val="0"/>
              <w:spacing w:line="400" w:lineRule="exact"/>
              <w:ind w:right="480"/>
              <w:jc w:val="right"/>
              <w:rPr>
                <w:rFonts w:ascii="標楷體" w:eastAsia="標楷體" w:hAnsi="標楷體"/>
                <w:szCs w:val="24"/>
              </w:rPr>
            </w:pPr>
            <w:bookmarkStart w:id="1" w:name="_Hlk120003114"/>
            <w:r w:rsidRPr="009B62AF">
              <w:rPr>
                <w:rFonts w:ascii="標楷體" w:eastAsia="標楷體" w:hAnsi="標楷體" w:hint="eastAsia"/>
                <w:szCs w:val="24"/>
              </w:rPr>
              <w:t>申請日期：</w:t>
            </w:r>
            <w:r w:rsidRPr="00B776BF">
              <w:rPr>
                <w:rFonts w:ascii="標楷體" w:eastAsia="標楷體" w:hAnsi="標楷體"/>
                <w:szCs w:val="24"/>
              </w:rPr>
              <w:t xml:space="preserve">   年  月  日</w:t>
            </w:r>
          </w:p>
          <w:p w14:paraId="3EE7DBF9" w14:textId="09611A33" w:rsidR="0008228D" w:rsidRDefault="007B7D41" w:rsidP="005610A2">
            <w:pPr>
              <w:wordWrap w:val="0"/>
              <w:spacing w:line="400" w:lineRule="exact"/>
              <w:jc w:val="right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="0008228D" w:rsidRPr="00B776BF">
              <w:rPr>
                <w:rFonts w:ascii="標楷體" w:eastAsia="標楷體" w:hAnsi="標楷體" w:hint="eastAsia"/>
                <w:szCs w:val="24"/>
              </w:rPr>
              <w:t>審</w:t>
            </w:r>
            <w:r w:rsidR="0008228D" w:rsidRPr="00B776BF">
              <w:rPr>
                <w:rFonts w:ascii="標楷體" w:eastAsia="標楷體" w:hAnsi="標楷體"/>
                <w:szCs w:val="24"/>
              </w:rPr>
              <w:t>核編</w:t>
            </w:r>
            <w:r w:rsidR="0008228D" w:rsidRPr="00B776BF">
              <w:rPr>
                <w:rFonts w:ascii="標楷體" w:eastAsia="標楷體" w:hAnsi="標楷體" w:hint="eastAsia"/>
                <w:szCs w:val="24"/>
              </w:rPr>
              <w:t>號</w:t>
            </w:r>
            <w:r w:rsidR="0008228D" w:rsidRPr="00B776BF">
              <w:rPr>
                <w:rFonts w:ascii="標楷體" w:eastAsia="標楷體" w:hAnsi="標楷體"/>
                <w:szCs w:val="24"/>
              </w:rPr>
              <w:t>：BSF</w:t>
            </w:r>
            <w:r w:rsidR="0008228D" w:rsidRPr="00B776BF" w:rsidDel="00570AB5">
              <w:rPr>
                <w:rFonts w:ascii="標楷體" w:eastAsia="標楷體" w:hAnsi="標楷體" w:hint="eastAsia"/>
                <w:szCs w:val="24"/>
              </w:rPr>
              <w:t xml:space="preserve"> </w:t>
            </w: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="0008228D" w:rsidRPr="00B776BF">
              <w:rPr>
                <w:rFonts w:ascii="標楷體" w:eastAsia="標楷體" w:hAnsi="標楷體"/>
                <w:szCs w:val="24"/>
              </w:rPr>
              <w:t>(</w:t>
            </w:r>
            <w:proofErr w:type="gramStart"/>
            <w:r w:rsidR="0008228D" w:rsidRPr="00B776BF">
              <w:rPr>
                <w:rFonts w:ascii="標楷體" w:eastAsia="標楷體" w:hAnsi="標楷體" w:hint="eastAsia"/>
                <w:szCs w:val="24"/>
              </w:rPr>
              <w:t>生</w:t>
            </w:r>
            <w:r w:rsidR="0008228D" w:rsidRPr="00B776BF">
              <w:rPr>
                <w:rFonts w:ascii="標楷體" w:eastAsia="標楷體" w:hAnsi="標楷體"/>
                <w:szCs w:val="24"/>
              </w:rPr>
              <w:t>安會</w:t>
            </w:r>
            <w:proofErr w:type="gramEnd"/>
            <w:r w:rsidR="0008228D" w:rsidRPr="00B776BF">
              <w:rPr>
                <w:rFonts w:ascii="標楷體" w:eastAsia="標楷體" w:hAnsi="標楷體"/>
                <w:szCs w:val="24"/>
              </w:rPr>
              <w:t>填寫)</w:t>
            </w:r>
          </w:p>
          <w:tbl>
            <w:tblPr>
              <w:tblStyle w:val="ab"/>
              <w:tblW w:w="10483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264"/>
              <w:gridCol w:w="324"/>
              <w:gridCol w:w="96"/>
              <w:gridCol w:w="1994"/>
              <w:gridCol w:w="992"/>
              <w:gridCol w:w="1843"/>
              <w:gridCol w:w="277"/>
              <w:gridCol w:w="8"/>
              <w:gridCol w:w="510"/>
              <w:gridCol w:w="2175"/>
            </w:tblGrid>
            <w:tr w:rsidR="0008228D" w:rsidRPr="009B62AF" w14:paraId="63251757" w14:textId="77777777" w:rsidTr="005610A2">
              <w:trPr>
                <w:trHeight w:val="574"/>
                <w:jc w:val="center"/>
              </w:trPr>
              <w:tc>
                <w:tcPr>
                  <w:tcW w:w="10483" w:type="dxa"/>
                  <w:gridSpan w:val="10"/>
                  <w:tcBorders>
                    <w:top w:val="single" w:sz="4" w:space="0" w:color="auto"/>
                  </w:tcBorders>
                  <w:vAlign w:val="center"/>
                </w:tcPr>
                <w:p w14:paraId="5FEEB1BA" w14:textId="77777777" w:rsidR="0008228D" w:rsidRPr="009B62AF" w:rsidRDefault="0008228D" w:rsidP="00940F43">
                  <w:pPr>
                    <w:pStyle w:val="a3"/>
                    <w:numPr>
                      <w:ilvl w:val="0"/>
                      <w:numId w:val="1"/>
                    </w:numPr>
                    <w:spacing w:line="400" w:lineRule="exact"/>
                    <w:ind w:leftChars="0" w:left="455" w:hanging="483"/>
                    <w:jc w:val="both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b/>
                      <w:szCs w:val="24"/>
                    </w:rPr>
                    <w:t>申請人</w:t>
                  </w:r>
                  <w:r w:rsidRPr="009B62AF">
                    <w:rPr>
                      <w:rFonts w:ascii="標楷體" w:eastAsia="標楷體" w:hAnsi="標楷體"/>
                      <w:b/>
                      <w:szCs w:val="24"/>
                    </w:rPr>
                    <w:t>基本</w:t>
                  </w:r>
                  <w:r w:rsidRPr="009B62AF">
                    <w:rPr>
                      <w:rFonts w:ascii="標楷體" w:eastAsia="標楷體" w:hAnsi="標楷體" w:hint="eastAsia"/>
                      <w:b/>
                      <w:szCs w:val="24"/>
                    </w:rPr>
                    <w:t>資</w:t>
                  </w:r>
                  <w:r w:rsidRPr="009B62AF">
                    <w:rPr>
                      <w:rFonts w:ascii="標楷體" w:eastAsia="標楷體" w:hAnsi="標楷體"/>
                      <w:b/>
                      <w:szCs w:val="24"/>
                    </w:rPr>
                    <w:t>料</w:t>
                  </w:r>
                </w:p>
              </w:tc>
            </w:tr>
            <w:tr w:rsidR="0008228D" w:rsidRPr="009B62AF" w14:paraId="324AC3A4" w14:textId="77777777" w:rsidTr="005610A2">
              <w:trPr>
                <w:trHeight w:val="433"/>
                <w:jc w:val="center"/>
              </w:trPr>
              <w:tc>
                <w:tcPr>
                  <w:tcW w:w="2264" w:type="dxa"/>
                  <w:vAlign w:val="center"/>
                </w:tcPr>
                <w:p w14:paraId="20FD5E97" w14:textId="77777777" w:rsidR="0008228D" w:rsidRPr="009B62AF" w:rsidRDefault="0008228D" w:rsidP="005610A2">
                  <w:pPr>
                    <w:widowControl/>
                    <w:jc w:val="center"/>
                    <w:rPr>
                      <w:rFonts w:ascii="標楷體" w:eastAsia="標楷體" w:hAnsi="標楷體"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服務單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位</w:t>
                  </w:r>
                </w:p>
              </w:tc>
              <w:tc>
                <w:tcPr>
                  <w:tcW w:w="2414" w:type="dxa"/>
                  <w:gridSpan w:val="3"/>
                  <w:vAlign w:val="center"/>
                </w:tcPr>
                <w:p w14:paraId="3322959B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szCs w:val="24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50D2317A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姓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名</w:t>
                  </w:r>
                </w:p>
              </w:tc>
              <w:tc>
                <w:tcPr>
                  <w:tcW w:w="1843" w:type="dxa"/>
                  <w:vAlign w:val="center"/>
                </w:tcPr>
                <w:p w14:paraId="2AC0EAD1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szCs w:val="24"/>
                    </w:rPr>
                  </w:pPr>
                </w:p>
              </w:tc>
              <w:tc>
                <w:tcPr>
                  <w:tcW w:w="795" w:type="dxa"/>
                  <w:gridSpan w:val="3"/>
                  <w:vAlign w:val="center"/>
                </w:tcPr>
                <w:p w14:paraId="45FD1111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職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稱</w:t>
                  </w:r>
                </w:p>
              </w:tc>
              <w:tc>
                <w:tcPr>
                  <w:tcW w:w="2175" w:type="dxa"/>
                  <w:vAlign w:val="center"/>
                </w:tcPr>
                <w:p w14:paraId="18849B69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szCs w:val="24"/>
                    </w:rPr>
                  </w:pPr>
                </w:p>
              </w:tc>
            </w:tr>
            <w:tr w:rsidR="0008228D" w:rsidRPr="009B62AF" w14:paraId="3260B4F0" w14:textId="77777777" w:rsidTr="005610A2">
              <w:trPr>
                <w:trHeight w:val="433"/>
                <w:jc w:val="center"/>
              </w:trPr>
              <w:tc>
                <w:tcPr>
                  <w:tcW w:w="2264" w:type="dxa"/>
                  <w:vAlign w:val="center"/>
                </w:tcPr>
                <w:p w14:paraId="794042C4" w14:textId="77777777" w:rsidR="0008228D" w:rsidRPr="000703EF" w:rsidRDefault="0008228D" w:rsidP="005610A2">
                  <w:pPr>
                    <w:widowControl/>
                    <w:jc w:val="center"/>
                    <w:rPr>
                      <w:rFonts w:ascii="標楷體" w:eastAsia="標楷體" w:hAnsi="標楷體"/>
                      <w:color w:val="000000" w:themeColor="text1"/>
                      <w:szCs w:val="24"/>
                    </w:rPr>
                  </w:pPr>
                  <w:r w:rsidRPr="000703EF">
                    <w:rPr>
                      <w:rFonts w:ascii="標楷體" w:eastAsia="標楷體" w:hAnsi="標楷體" w:hint="eastAsia"/>
                      <w:color w:val="000000" w:themeColor="text1"/>
                      <w:szCs w:val="24"/>
                    </w:rPr>
                    <w:t>所屬實驗室名稱</w:t>
                  </w:r>
                </w:p>
              </w:tc>
              <w:tc>
                <w:tcPr>
                  <w:tcW w:w="2414" w:type="dxa"/>
                  <w:gridSpan w:val="3"/>
                  <w:vAlign w:val="center"/>
                </w:tcPr>
                <w:p w14:paraId="314E5164" w14:textId="77777777" w:rsidR="0008228D" w:rsidRPr="000703EF" w:rsidRDefault="0008228D" w:rsidP="005610A2">
                  <w:pPr>
                    <w:widowControl/>
                    <w:jc w:val="center"/>
                    <w:rPr>
                      <w:rFonts w:ascii="標楷體" w:eastAsia="標楷體" w:hAnsi="標楷體"/>
                      <w:color w:val="000000" w:themeColor="text1"/>
                      <w:szCs w:val="24"/>
                    </w:rPr>
                  </w:pPr>
                </w:p>
              </w:tc>
              <w:tc>
                <w:tcPr>
                  <w:tcW w:w="2835" w:type="dxa"/>
                  <w:gridSpan w:val="2"/>
                  <w:vAlign w:val="center"/>
                </w:tcPr>
                <w:p w14:paraId="24952A4B" w14:textId="77777777" w:rsidR="0008228D" w:rsidRPr="000703EF" w:rsidRDefault="0008228D" w:rsidP="005610A2">
                  <w:pPr>
                    <w:widowControl/>
                    <w:jc w:val="center"/>
                    <w:rPr>
                      <w:rFonts w:ascii="標楷體" w:eastAsia="標楷體" w:hAnsi="標楷體"/>
                      <w:color w:val="000000" w:themeColor="text1"/>
                      <w:szCs w:val="24"/>
                    </w:rPr>
                  </w:pPr>
                  <w:r w:rsidRPr="000703EF">
                    <w:rPr>
                      <w:rFonts w:ascii="標楷體" w:eastAsia="標楷體" w:hAnsi="標楷體" w:hint="eastAsia"/>
                      <w:color w:val="000000" w:themeColor="text1"/>
                      <w:szCs w:val="24"/>
                    </w:rPr>
                    <w:t>所屬實驗室負責人</w:t>
                  </w:r>
                </w:p>
              </w:tc>
              <w:tc>
                <w:tcPr>
                  <w:tcW w:w="2970" w:type="dxa"/>
                  <w:gridSpan w:val="4"/>
                  <w:vAlign w:val="center"/>
                </w:tcPr>
                <w:p w14:paraId="0984453C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szCs w:val="24"/>
                    </w:rPr>
                  </w:pPr>
                </w:p>
              </w:tc>
            </w:tr>
            <w:tr w:rsidR="0008228D" w:rsidRPr="009B62AF" w14:paraId="0A1A7235" w14:textId="77777777" w:rsidTr="005610A2">
              <w:trPr>
                <w:trHeight w:val="237"/>
                <w:jc w:val="center"/>
              </w:trPr>
              <w:tc>
                <w:tcPr>
                  <w:tcW w:w="2264" w:type="dxa"/>
                  <w:vAlign w:val="center"/>
                </w:tcPr>
                <w:p w14:paraId="430A201F" w14:textId="77777777" w:rsidR="0008228D" w:rsidRPr="000703EF" w:rsidRDefault="0008228D" w:rsidP="005610A2">
                  <w:pPr>
                    <w:spacing w:line="320" w:lineRule="exact"/>
                    <w:jc w:val="center"/>
                    <w:rPr>
                      <w:rFonts w:ascii="標楷體" w:eastAsia="標楷體" w:hAnsi="標楷體"/>
                      <w:color w:val="000000" w:themeColor="text1"/>
                      <w:szCs w:val="24"/>
                    </w:rPr>
                  </w:pPr>
                  <w:r w:rsidRPr="000703EF">
                    <w:rPr>
                      <w:rFonts w:ascii="標楷體" w:eastAsia="標楷體" w:hAnsi="標楷體"/>
                      <w:color w:val="000000" w:themeColor="text1"/>
                      <w:szCs w:val="24"/>
                    </w:rPr>
                    <w:t>高防護實驗室名稱</w:t>
                  </w:r>
                </w:p>
              </w:tc>
              <w:tc>
                <w:tcPr>
                  <w:tcW w:w="2414" w:type="dxa"/>
                  <w:gridSpan w:val="3"/>
                  <w:vAlign w:val="center"/>
                </w:tcPr>
                <w:p w14:paraId="767F234B" w14:textId="77777777" w:rsidR="0008228D" w:rsidRPr="000703EF" w:rsidRDefault="0008228D" w:rsidP="005610A2">
                  <w:pPr>
                    <w:spacing w:line="400" w:lineRule="exact"/>
                    <w:ind w:left="187"/>
                    <w:rPr>
                      <w:rFonts w:ascii="標楷體" w:eastAsia="標楷體" w:hAnsi="標楷體"/>
                      <w:color w:val="000000" w:themeColor="text1"/>
                      <w:szCs w:val="24"/>
                    </w:rPr>
                  </w:pPr>
                  <w:r w:rsidRPr="000703EF">
                    <w:rPr>
                      <w:rFonts w:ascii="標楷體" w:eastAsia="標楷體" w:hAnsi="標楷體"/>
                      <w:color w:val="000000" w:themeColor="text1"/>
                      <w:szCs w:val="24"/>
                    </w:rPr>
                    <w:t xml:space="preserve">            </w:t>
                  </w:r>
                  <w:r w:rsidRPr="000703EF">
                    <w:rPr>
                      <w:rFonts w:ascii="標楷體" w:eastAsia="標楷體" w:hAnsi="標楷體" w:hint="eastAsia"/>
                      <w:color w:val="000000" w:themeColor="text1"/>
                      <w:szCs w:val="24"/>
                    </w:rPr>
                    <w:t xml:space="preserve"> </w:t>
                  </w:r>
                </w:p>
              </w:tc>
              <w:tc>
                <w:tcPr>
                  <w:tcW w:w="2835" w:type="dxa"/>
                  <w:gridSpan w:val="2"/>
                  <w:vAlign w:val="center"/>
                </w:tcPr>
                <w:p w14:paraId="0679F2E1" w14:textId="77777777" w:rsidR="0008228D" w:rsidRPr="000703EF" w:rsidRDefault="0008228D" w:rsidP="005610A2">
                  <w:pPr>
                    <w:spacing w:line="400" w:lineRule="exact"/>
                    <w:ind w:left="187"/>
                    <w:rPr>
                      <w:rFonts w:ascii="標楷體" w:eastAsia="標楷體" w:hAnsi="標楷體"/>
                      <w:color w:val="000000" w:themeColor="text1"/>
                      <w:szCs w:val="24"/>
                    </w:rPr>
                  </w:pPr>
                  <w:r w:rsidRPr="000703EF">
                    <w:rPr>
                      <w:rFonts w:ascii="標楷體" w:eastAsia="標楷體" w:hAnsi="標楷體"/>
                      <w:color w:val="000000" w:themeColor="text1"/>
                      <w:szCs w:val="24"/>
                    </w:rPr>
                    <w:t>高防護實驗室</w:t>
                  </w:r>
                  <w:r w:rsidRPr="000703EF">
                    <w:rPr>
                      <w:rFonts w:ascii="標楷體" w:eastAsia="標楷體" w:hAnsi="標楷體" w:hint="eastAsia"/>
                      <w:color w:val="000000" w:themeColor="text1"/>
                      <w:szCs w:val="24"/>
                    </w:rPr>
                    <w:t>負責人</w:t>
                  </w:r>
                </w:p>
              </w:tc>
              <w:tc>
                <w:tcPr>
                  <w:tcW w:w="2970" w:type="dxa"/>
                  <w:gridSpan w:val="4"/>
                  <w:vAlign w:val="center"/>
                </w:tcPr>
                <w:p w14:paraId="0F675451" w14:textId="77777777" w:rsidR="0008228D" w:rsidRPr="009B62AF" w:rsidRDefault="0008228D" w:rsidP="005610A2">
                  <w:pPr>
                    <w:spacing w:line="400" w:lineRule="exact"/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</w:p>
              </w:tc>
            </w:tr>
            <w:tr w:rsidR="0008228D" w:rsidRPr="009B62AF" w14:paraId="61CFE92C" w14:textId="77777777" w:rsidTr="005610A2">
              <w:trPr>
                <w:trHeight w:val="475"/>
                <w:jc w:val="center"/>
              </w:trPr>
              <w:tc>
                <w:tcPr>
                  <w:tcW w:w="2684" w:type="dxa"/>
                  <w:gridSpan w:val="3"/>
                  <w:vAlign w:val="center"/>
                </w:tcPr>
                <w:p w14:paraId="339C195F" w14:textId="77777777" w:rsidR="0008228D" w:rsidRPr="009B62AF" w:rsidRDefault="0008228D" w:rsidP="005610A2">
                  <w:pPr>
                    <w:spacing w:line="320" w:lineRule="exact"/>
                    <w:jc w:val="center"/>
                    <w:rPr>
                      <w:rFonts w:ascii="標楷體" w:eastAsia="標楷體" w:hAnsi="標楷體"/>
                      <w:szCs w:val="24"/>
                    </w:rPr>
                  </w:pPr>
                  <w:r w:rsidRPr="009B62AF">
                    <w:rPr>
                      <w:rFonts w:ascii="標楷體" w:eastAsia="標楷體" w:hAnsi="標楷體"/>
                      <w:szCs w:val="24"/>
                    </w:rPr>
                    <w:t>高防護實驗室工作年資</w:t>
                  </w:r>
                </w:p>
              </w:tc>
              <w:tc>
                <w:tcPr>
                  <w:tcW w:w="7799" w:type="dxa"/>
                  <w:gridSpan w:val="7"/>
                  <w:vAlign w:val="center"/>
                </w:tcPr>
                <w:p w14:paraId="06861B3F" w14:textId="77777777" w:rsidR="0008228D" w:rsidRPr="009B62AF" w:rsidRDefault="0008228D" w:rsidP="005610A2">
                  <w:pPr>
                    <w:spacing w:line="400" w:lineRule="exact"/>
                    <w:ind w:left="187"/>
                    <w:rPr>
                      <w:rFonts w:ascii="標楷體" w:eastAsia="標楷體" w:hAnsi="標楷體"/>
                      <w:szCs w:val="24"/>
                      <w:highlight w:val="lightGray"/>
                      <w:u w:val="single"/>
                    </w:rPr>
                  </w:pPr>
                  <w:r w:rsidRPr="009B62AF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 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年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 xml:space="preserve"> </w:t>
                  </w:r>
                  <w:r w:rsidRPr="009B62AF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  <w:u w:val="single"/>
                    </w:rPr>
                    <w:t xml:space="preserve"> </w:t>
                  </w:r>
                  <w:r w:rsidRPr="009B62AF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月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(計算至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申請日期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)</w:t>
                  </w:r>
                </w:p>
              </w:tc>
            </w:tr>
            <w:tr w:rsidR="0008228D" w:rsidRPr="009B62AF" w14:paraId="667A08D7" w14:textId="77777777" w:rsidTr="005610A2">
              <w:trPr>
                <w:trHeight w:val="475"/>
                <w:jc w:val="center"/>
              </w:trPr>
              <w:tc>
                <w:tcPr>
                  <w:tcW w:w="2684" w:type="dxa"/>
                  <w:gridSpan w:val="3"/>
                  <w:vAlign w:val="center"/>
                </w:tcPr>
                <w:p w14:paraId="00311A0D" w14:textId="77777777" w:rsidR="0008228D" w:rsidRPr="009B62AF" w:rsidRDefault="0008228D" w:rsidP="005610A2">
                  <w:pPr>
                    <w:spacing w:line="320" w:lineRule="exact"/>
                    <w:jc w:val="center"/>
                    <w:rPr>
                      <w:rFonts w:ascii="標楷體" w:eastAsia="標楷體" w:hAnsi="標楷體"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工作地點</w:t>
                  </w:r>
                </w:p>
              </w:tc>
              <w:tc>
                <w:tcPr>
                  <w:tcW w:w="7799" w:type="dxa"/>
                  <w:gridSpan w:val="7"/>
                  <w:vAlign w:val="center"/>
                </w:tcPr>
                <w:p w14:paraId="76C108C3" w14:textId="77777777" w:rsidR="0008228D" w:rsidRPr="009B62AF" w:rsidRDefault="0008228D" w:rsidP="005610A2">
                  <w:pPr>
                    <w:spacing w:line="400" w:lineRule="exact"/>
                    <w:rPr>
                      <w:rFonts w:ascii="標楷體" w:eastAsia="標楷體" w:hAnsi="標楷體"/>
                      <w:szCs w:val="24"/>
                      <w:highlight w:val="lightGray"/>
                    </w:rPr>
                  </w:pPr>
                  <w:r w:rsidRPr="009B62AF">
                    <w:rPr>
                      <w:rFonts w:ascii="標楷體" w:eastAsia="標楷體" w:hAnsi="標楷體" w:hint="eastAsia"/>
                      <w:szCs w:val="22"/>
                    </w:rPr>
                    <w:t>□</w:t>
                  </w:r>
                  <w:r w:rsidRPr="009B62AF">
                    <w:rPr>
                      <w:rFonts w:ascii="標楷體" w:eastAsia="標楷體" w:hAnsi="標楷體"/>
                      <w:szCs w:val="22"/>
                    </w:rPr>
                    <w:t xml:space="preserve"> </w:t>
                  </w:r>
                  <w:r w:rsidRPr="003845C2">
                    <w:rPr>
                      <w:rFonts w:ascii="標楷體" w:eastAsia="標楷體" w:hAnsi="標楷體" w:hint="eastAsia"/>
                      <w:color w:val="000000" w:themeColor="text1"/>
                      <w:szCs w:val="22"/>
                    </w:rPr>
                    <w:t>ABSL-3</w:t>
                  </w:r>
                  <w:r w:rsidRPr="009B62AF">
                    <w:rPr>
                      <w:rFonts w:ascii="標楷體" w:eastAsia="標楷體" w:hAnsi="標楷體" w:hint="eastAsia"/>
                      <w:szCs w:val="22"/>
                    </w:rPr>
                    <w:t>實驗工作區</w:t>
                  </w:r>
                  <w:r w:rsidRPr="009B62AF">
                    <w:rPr>
                      <w:rFonts w:ascii="標楷體" w:eastAsia="標楷體" w:hAnsi="標楷體"/>
                      <w:szCs w:val="22"/>
                    </w:rPr>
                    <w:t xml:space="preserve">    </w:t>
                  </w:r>
                  <w:r w:rsidRPr="009B62AF">
                    <w:rPr>
                      <w:rFonts w:ascii="標楷體" w:eastAsia="標楷體" w:hAnsi="標楷體" w:hint="eastAsia"/>
                      <w:szCs w:val="22"/>
                    </w:rPr>
                    <w:t>□</w:t>
                  </w:r>
                  <w:r>
                    <w:rPr>
                      <w:rFonts w:ascii="標楷體" w:eastAsia="標楷體" w:hAnsi="標楷體" w:hint="eastAsia"/>
                      <w:szCs w:val="22"/>
                    </w:rPr>
                    <w:t xml:space="preserve"> </w:t>
                  </w:r>
                  <w:r w:rsidRPr="003845C2">
                    <w:rPr>
                      <w:rFonts w:ascii="標楷體" w:eastAsia="標楷體" w:hAnsi="標楷體" w:hint="eastAsia"/>
                      <w:color w:val="000000" w:themeColor="text1"/>
                      <w:szCs w:val="22"/>
                    </w:rPr>
                    <w:t>BSL-3實驗工作</w:t>
                  </w:r>
                  <w:r w:rsidRPr="009B62AF">
                    <w:rPr>
                      <w:rFonts w:ascii="標楷體" w:eastAsia="標楷體" w:hAnsi="標楷體" w:hint="eastAsia"/>
                      <w:szCs w:val="22"/>
                    </w:rPr>
                    <w:t>區</w:t>
                  </w:r>
                  <w:r>
                    <w:rPr>
                      <w:rFonts w:ascii="標楷體" w:eastAsia="標楷體" w:hAnsi="標楷體" w:hint="eastAsia"/>
                      <w:szCs w:val="22"/>
                    </w:rPr>
                    <w:t xml:space="preserve">   </w:t>
                  </w:r>
                  <w:r w:rsidRPr="009B62AF">
                    <w:rPr>
                      <w:rFonts w:ascii="標楷體" w:eastAsia="標楷體" w:hAnsi="標楷體" w:hint="eastAsia"/>
                      <w:szCs w:val="22"/>
                    </w:rPr>
                    <w:t>□</w:t>
                  </w:r>
                  <w:r w:rsidRPr="009B62AF">
                    <w:rPr>
                      <w:rFonts w:ascii="標楷體" w:eastAsia="標楷體" w:hAnsi="標楷體"/>
                      <w:szCs w:val="22"/>
                    </w:rPr>
                    <w:t xml:space="preserve"> </w:t>
                  </w:r>
                  <w:r w:rsidRPr="009B62AF">
                    <w:rPr>
                      <w:rFonts w:ascii="標楷體" w:eastAsia="標楷體" w:hAnsi="標楷體" w:hint="eastAsia"/>
                      <w:szCs w:val="22"/>
                    </w:rPr>
                    <w:t>中控室</w:t>
                  </w:r>
                  <w:r>
                    <w:rPr>
                      <w:rFonts w:ascii="標楷體" w:eastAsia="標楷體" w:hAnsi="標楷體" w:hint="eastAsia"/>
                      <w:szCs w:val="22"/>
                    </w:rPr>
                    <w:t>(</w:t>
                  </w:r>
                  <w:r w:rsidRPr="009B62AF">
                    <w:rPr>
                      <w:rFonts w:ascii="標楷體" w:eastAsia="標楷體" w:hAnsi="標楷體" w:hint="eastAsia"/>
                      <w:szCs w:val="22"/>
                    </w:rPr>
                    <w:t>可</w:t>
                  </w:r>
                  <w:r w:rsidRPr="009B62AF">
                    <w:rPr>
                      <w:rFonts w:ascii="標楷體" w:eastAsia="標楷體" w:hAnsi="標楷體"/>
                      <w:szCs w:val="22"/>
                    </w:rPr>
                    <w:t>複</w:t>
                  </w:r>
                  <w:r w:rsidRPr="009B62AF">
                    <w:rPr>
                      <w:rFonts w:ascii="標楷體" w:eastAsia="標楷體" w:hAnsi="標楷體" w:hint="eastAsia"/>
                      <w:szCs w:val="22"/>
                    </w:rPr>
                    <w:t>選</w:t>
                  </w:r>
                  <w:proofErr w:type="gramStart"/>
                  <w:r w:rsidRPr="009B62AF">
                    <w:rPr>
                      <w:rFonts w:ascii="標楷體" w:eastAsia="標楷體" w:hAnsi="標楷體"/>
                      <w:szCs w:val="22"/>
                    </w:rPr>
                    <w:t>）</w:t>
                  </w:r>
                  <w:proofErr w:type="gramEnd"/>
                </w:p>
              </w:tc>
            </w:tr>
            <w:tr w:rsidR="0008228D" w:rsidRPr="009B62AF" w14:paraId="2952900A" w14:textId="77777777" w:rsidTr="005610A2">
              <w:trPr>
                <w:trHeight w:val="475"/>
                <w:jc w:val="center"/>
              </w:trPr>
              <w:tc>
                <w:tcPr>
                  <w:tcW w:w="2264" w:type="dxa"/>
                  <w:vAlign w:val="center"/>
                </w:tcPr>
                <w:p w14:paraId="72B20CD3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工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作項目</w:t>
                  </w:r>
                </w:p>
              </w:tc>
              <w:tc>
                <w:tcPr>
                  <w:tcW w:w="8219" w:type="dxa"/>
                  <w:gridSpan w:val="9"/>
                  <w:vAlign w:val="center"/>
                </w:tcPr>
                <w:p w14:paraId="33A2E9FF" w14:textId="77777777" w:rsidR="0008228D" w:rsidRPr="009B62AF" w:rsidRDefault="0008228D" w:rsidP="005610A2">
                  <w:pPr>
                    <w:spacing w:line="400" w:lineRule="exact"/>
                    <w:rPr>
                      <w:rFonts w:ascii="標楷體" w:eastAsia="標楷體" w:hAnsi="標楷體"/>
                      <w:szCs w:val="22"/>
                      <w:shd w:val="pct15" w:color="auto" w:fill="FFFFFF"/>
                    </w:rPr>
                  </w:pPr>
                </w:p>
                <w:p w14:paraId="0BF7B27B" w14:textId="77777777" w:rsidR="0008228D" w:rsidRPr="009B62AF" w:rsidRDefault="0008228D" w:rsidP="005610A2">
                  <w:pPr>
                    <w:spacing w:line="400" w:lineRule="exact"/>
                    <w:rPr>
                      <w:rFonts w:ascii="標楷體" w:eastAsia="標楷體" w:hAnsi="標楷體"/>
                      <w:szCs w:val="22"/>
                      <w:shd w:val="pct15" w:color="auto" w:fill="FFFFFF"/>
                    </w:rPr>
                  </w:pPr>
                </w:p>
                <w:p w14:paraId="3886E02A" w14:textId="77777777" w:rsidR="0008228D" w:rsidRPr="009B62AF" w:rsidRDefault="0008228D" w:rsidP="005610A2">
                  <w:pPr>
                    <w:spacing w:line="400" w:lineRule="exact"/>
                    <w:rPr>
                      <w:rFonts w:ascii="標楷體" w:eastAsia="標楷體" w:hAnsi="標楷體"/>
                      <w:szCs w:val="22"/>
                      <w:shd w:val="pct15" w:color="auto" w:fill="FFFFFF"/>
                    </w:rPr>
                  </w:pPr>
                </w:p>
              </w:tc>
            </w:tr>
            <w:tr w:rsidR="0008228D" w:rsidRPr="009B62AF" w:rsidDel="0002174D" w14:paraId="62B1E68A" w14:textId="77777777" w:rsidTr="005610A2">
              <w:trPr>
                <w:trHeight w:val="373"/>
                <w:jc w:val="center"/>
              </w:trPr>
              <w:tc>
                <w:tcPr>
                  <w:tcW w:w="10483" w:type="dxa"/>
                  <w:gridSpan w:val="10"/>
                </w:tcPr>
                <w:p w14:paraId="5F6C8EDF" w14:textId="77777777" w:rsidR="0008228D" w:rsidRPr="009B62AF" w:rsidDel="0002174D" w:rsidRDefault="0008228D" w:rsidP="00940F43">
                  <w:pPr>
                    <w:pStyle w:val="a3"/>
                    <w:numPr>
                      <w:ilvl w:val="0"/>
                      <w:numId w:val="1"/>
                    </w:numPr>
                    <w:spacing w:line="400" w:lineRule="exact"/>
                    <w:ind w:leftChars="0" w:left="452"/>
                    <w:jc w:val="both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b/>
                      <w:szCs w:val="24"/>
                    </w:rPr>
                    <w:t>應備文件</w:t>
                  </w:r>
                </w:p>
              </w:tc>
            </w:tr>
            <w:tr w:rsidR="0008228D" w:rsidRPr="009B62AF" w:rsidDel="00E9386F" w14:paraId="5F9ADAFB" w14:textId="77777777" w:rsidTr="005610A2">
              <w:trPr>
                <w:trHeight w:val="438"/>
                <w:jc w:val="center"/>
              </w:trPr>
              <w:tc>
                <w:tcPr>
                  <w:tcW w:w="10483" w:type="dxa"/>
                  <w:gridSpan w:val="10"/>
                  <w:vAlign w:val="center"/>
                </w:tcPr>
                <w:p w14:paraId="5DE61AB1" w14:textId="77777777" w:rsidR="0008228D" w:rsidRPr="009B62AF" w:rsidDel="00E9386F" w:rsidRDefault="0008228D" w:rsidP="005610A2">
                  <w:pPr>
                    <w:spacing w:line="400" w:lineRule="exact"/>
                    <w:rPr>
                      <w:rFonts w:ascii="標楷體" w:eastAsia="標楷體" w:hAnsi="標楷體"/>
                      <w:szCs w:val="24"/>
                      <w:highlight w:val="yellow"/>
                    </w:rPr>
                  </w:pP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□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 xml:space="preserve"> </w:t>
                  </w:r>
                  <w:r w:rsidRPr="00D70C84">
                    <w:rPr>
                      <w:rFonts w:ascii="標楷體" w:eastAsia="標楷體" w:hAnsi="標楷體" w:hint="eastAsia"/>
                      <w:szCs w:val="24"/>
                    </w:rPr>
                    <w:t>新進人員提供中央主管機關認可之實驗室生物安全15小時訓練課程合格證明</w:t>
                  </w:r>
                </w:p>
              </w:tc>
            </w:tr>
            <w:tr w:rsidR="0008228D" w:rsidRPr="009B62AF" w14:paraId="04D8EE3E" w14:textId="77777777" w:rsidTr="005610A2">
              <w:trPr>
                <w:trHeight w:val="459"/>
                <w:jc w:val="center"/>
              </w:trPr>
              <w:tc>
                <w:tcPr>
                  <w:tcW w:w="10483" w:type="dxa"/>
                  <w:gridSpan w:val="10"/>
                  <w:vAlign w:val="center"/>
                </w:tcPr>
                <w:p w14:paraId="52CFB17D" w14:textId="77777777" w:rsidR="0008228D" w:rsidRPr="009B62AF" w:rsidRDefault="0008228D" w:rsidP="005610A2">
                  <w:pPr>
                    <w:spacing w:line="400" w:lineRule="exact"/>
                    <w:ind w:left="240" w:hangingChars="100" w:hanging="240"/>
                    <w:jc w:val="both"/>
                    <w:rPr>
                      <w:rFonts w:ascii="標楷體" w:eastAsia="標楷體" w:hAnsi="標楷體"/>
                      <w:szCs w:val="24"/>
                      <w:highlight w:val="yellow"/>
                    </w:rPr>
                  </w:pP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□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 xml:space="preserve"> 高防護實驗室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實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地訓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練及考核證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明</w:t>
                  </w:r>
                </w:p>
              </w:tc>
            </w:tr>
            <w:tr w:rsidR="0008228D" w:rsidRPr="009B62AF" w14:paraId="3CE99FA1" w14:textId="77777777" w:rsidTr="005610A2">
              <w:trPr>
                <w:trHeight w:val="438"/>
                <w:jc w:val="center"/>
              </w:trPr>
              <w:tc>
                <w:tcPr>
                  <w:tcW w:w="10483" w:type="dxa"/>
                  <w:gridSpan w:val="10"/>
                  <w:vAlign w:val="center"/>
                </w:tcPr>
                <w:p w14:paraId="11386E3C" w14:textId="77777777" w:rsidR="0008228D" w:rsidRPr="009B62AF" w:rsidRDefault="0008228D" w:rsidP="00940F43">
                  <w:pPr>
                    <w:pStyle w:val="a3"/>
                    <w:numPr>
                      <w:ilvl w:val="0"/>
                      <w:numId w:val="4"/>
                    </w:numPr>
                    <w:spacing w:line="400" w:lineRule="exact"/>
                    <w:ind w:leftChars="0"/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近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3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年參加在職教育訓練課程清單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(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新進人員不適用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)</w:t>
                  </w:r>
                </w:p>
              </w:tc>
            </w:tr>
            <w:tr w:rsidR="0008228D" w:rsidRPr="009B62AF" w14:paraId="64F35FFC" w14:textId="77777777" w:rsidTr="005610A2">
              <w:trPr>
                <w:trHeight w:val="155"/>
                <w:jc w:val="center"/>
              </w:trPr>
              <w:tc>
                <w:tcPr>
                  <w:tcW w:w="10483" w:type="dxa"/>
                  <w:gridSpan w:val="10"/>
                  <w:tcBorders>
                    <w:bottom w:val="single" w:sz="4" w:space="0" w:color="auto"/>
                  </w:tcBorders>
                  <w:vAlign w:val="center"/>
                </w:tcPr>
                <w:p w14:paraId="699DC74A" w14:textId="77777777" w:rsidR="0008228D" w:rsidRPr="009B62AF" w:rsidRDefault="0008228D" w:rsidP="00940F43">
                  <w:pPr>
                    <w:pStyle w:val="a3"/>
                    <w:numPr>
                      <w:ilvl w:val="0"/>
                      <w:numId w:val="1"/>
                    </w:numPr>
                    <w:spacing w:line="400" w:lineRule="exact"/>
                    <w:ind w:leftChars="0" w:left="452"/>
                    <w:jc w:val="both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b/>
                      <w:szCs w:val="24"/>
                    </w:rPr>
                    <w:t>所(中心)審查</w:t>
                  </w:r>
                </w:p>
              </w:tc>
            </w:tr>
            <w:tr w:rsidR="0008228D" w:rsidRPr="009B62AF" w14:paraId="647A9A11" w14:textId="77777777" w:rsidTr="005610A2">
              <w:trPr>
                <w:trHeight w:val="828"/>
                <w:jc w:val="center"/>
              </w:trPr>
              <w:tc>
                <w:tcPr>
                  <w:tcW w:w="2588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67B63B48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高防護實驗室負責人</w:t>
                  </w:r>
                </w:p>
              </w:tc>
              <w:tc>
                <w:tcPr>
                  <w:tcW w:w="2090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550D3935" w14:textId="77777777" w:rsidR="0008228D" w:rsidRPr="009B62AF" w:rsidRDefault="0008228D" w:rsidP="005610A2">
                  <w:pPr>
                    <w:spacing w:line="400" w:lineRule="exact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253946">
                    <w:rPr>
                      <w:rFonts w:ascii="標楷體" w:eastAsia="標楷體" w:hAnsi="標楷體"/>
                      <w:szCs w:val="22"/>
                    </w:rPr>
                    <w:t xml:space="preserve">                </w:t>
                  </w:r>
                  <w:r w:rsidRPr="009B62AF">
                    <w:rPr>
                      <w:rFonts w:ascii="標楷體" w:eastAsia="標楷體" w:hAnsi="標楷體"/>
                      <w:szCs w:val="22"/>
                      <w:shd w:val="pct15" w:color="auto" w:fill="FFFFFF"/>
                    </w:rPr>
                    <w:t xml:space="preserve">           </w:t>
                  </w:r>
                </w:p>
              </w:tc>
              <w:tc>
                <w:tcPr>
                  <w:tcW w:w="3112" w:type="dxa"/>
                  <w:gridSpan w:val="3"/>
                  <w:tcBorders>
                    <w:bottom w:val="single" w:sz="4" w:space="0" w:color="auto"/>
                  </w:tcBorders>
                  <w:vAlign w:val="center"/>
                </w:tcPr>
                <w:p w14:paraId="77589059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szCs w:val="24"/>
                    </w:rPr>
                  </w:pPr>
                  <w:r w:rsidRPr="009B62AF">
                    <w:rPr>
                      <w:rFonts w:ascii="標楷體" w:eastAsia="標楷體" w:hAnsi="標楷體"/>
                      <w:szCs w:val="24"/>
                    </w:rPr>
                    <w:t>審查日期</w:t>
                  </w:r>
                </w:p>
              </w:tc>
              <w:tc>
                <w:tcPr>
                  <w:tcW w:w="2693" w:type="dxa"/>
                  <w:gridSpan w:val="3"/>
                  <w:tcBorders>
                    <w:bottom w:val="single" w:sz="4" w:space="0" w:color="auto"/>
                  </w:tcBorders>
                  <w:vAlign w:val="center"/>
                </w:tcPr>
                <w:p w14:paraId="1BA6AE54" w14:textId="77777777" w:rsidR="0008228D" w:rsidRPr="009B62AF" w:rsidRDefault="0008228D" w:rsidP="005610A2">
                  <w:pPr>
                    <w:spacing w:line="400" w:lineRule="exact"/>
                    <w:ind w:leftChars="71" w:left="170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253946">
                    <w:rPr>
                      <w:rFonts w:ascii="標楷體" w:eastAsia="標楷體" w:hAnsi="標楷體" w:hint="eastAsia"/>
                      <w:szCs w:val="24"/>
                      <w:u w:val="single"/>
                    </w:rPr>
                    <w:t xml:space="preserve">  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年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253946">
                    <w:rPr>
                      <w:rFonts w:ascii="標楷體" w:eastAsia="標楷體" w:hAnsi="標楷體" w:hint="eastAsia"/>
                      <w:szCs w:val="24"/>
                      <w:u w:val="single"/>
                    </w:rPr>
                    <w:t xml:space="preserve">  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月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253946">
                    <w:rPr>
                      <w:rFonts w:ascii="標楷體" w:eastAsia="標楷體" w:hAnsi="標楷體" w:hint="eastAsia"/>
                      <w:szCs w:val="24"/>
                      <w:u w:val="single"/>
                    </w:rPr>
                    <w:t xml:space="preserve">  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日</w:t>
                  </w:r>
                </w:p>
              </w:tc>
            </w:tr>
            <w:tr w:rsidR="0008228D" w:rsidRPr="009B62AF" w14:paraId="4069EE98" w14:textId="77777777" w:rsidTr="005610A2">
              <w:trPr>
                <w:trHeight w:val="743"/>
                <w:jc w:val="center"/>
              </w:trPr>
              <w:tc>
                <w:tcPr>
                  <w:tcW w:w="2588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4E7557F0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生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物安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全管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理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委員會</w:t>
                  </w:r>
                </w:p>
              </w:tc>
              <w:tc>
                <w:tcPr>
                  <w:tcW w:w="2090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06BB8342" w14:textId="77777777" w:rsidR="0008228D" w:rsidRPr="009B62AF" w:rsidRDefault="0008228D" w:rsidP="005610A2">
                  <w:pPr>
                    <w:spacing w:line="400" w:lineRule="exact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253946">
                    <w:rPr>
                      <w:rFonts w:ascii="標楷體" w:eastAsia="標楷體" w:hAnsi="標楷體"/>
                      <w:szCs w:val="22"/>
                    </w:rPr>
                    <w:t xml:space="preserve">                </w:t>
                  </w:r>
                  <w:r w:rsidRPr="009B62AF">
                    <w:rPr>
                      <w:rFonts w:ascii="標楷體" w:eastAsia="標楷體" w:hAnsi="標楷體"/>
                      <w:szCs w:val="22"/>
                      <w:shd w:val="pct15" w:color="auto" w:fill="FFFFFF"/>
                    </w:rPr>
                    <w:t xml:space="preserve">           </w:t>
                  </w:r>
                </w:p>
              </w:tc>
              <w:tc>
                <w:tcPr>
                  <w:tcW w:w="3112" w:type="dxa"/>
                  <w:gridSpan w:val="3"/>
                  <w:tcBorders>
                    <w:bottom w:val="single" w:sz="4" w:space="0" w:color="auto"/>
                  </w:tcBorders>
                  <w:vAlign w:val="center"/>
                </w:tcPr>
                <w:p w14:paraId="62A7321F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szCs w:val="24"/>
                    </w:rPr>
                  </w:pPr>
                  <w:r w:rsidRPr="009B62AF">
                    <w:rPr>
                      <w:rFonts w:ascii="標楷體" w:eastAsia="標楷體" w:hAnsi="標楷體"/>
                      <w:szCs w:val="24"/>
                    </w:rPr>
                    <w:t>審查日期</w:t>
                  </w:r>
                </w:p>
              </w:tc>
              <w:tc>
                <w:tcPr>
                  <w:tcW w:w="2693" w:type="dxa"/>
                  <w:gridSpan w:val="3"/>
                  <w:tcBorders>
                    <w:bottom w:val="single" w:sz="4" w:space="0" w:color="auto"/>
                  </w:tcBorders>
                  <w:vAlign w:val="center"/>
                </w:tcPr>
                <w:p w14:paraId="433AC37A" w14:textId="77777777" w:rsidR="0008228D" w:rsidRPr="009B62AF" w:rsidRDefault="0008228D" w:rsidP="005610A2">
                  <w:pPr>
                    <w:spacing w:line="400" w:lineRule="exact"/>
                    <w:ind w:leftChars="71" w:left="170"/>
                    <w:rPr>
                      <w:rFonts w:ascii="標楷體" w:eastAsia="標楷體" w:hAnsi="標楷體"/>
                      <w:szCs w:val="22"/>
                      <w:shd w:val="pct15" w:color="auto" w:fill="FFFFFF"/>
                    </w:rPr>
                  </w:pP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253946">
                    <w:rPr>
                      <w:rFonts w:ascii="標楷體" w:eastAsia="標楷體" w:hAnsi="標楷體" w:hint="eastAsia"/>
                      <w:szCs w:val="24"/>
                      <w:u w:val="single"/>
                    </w:rPr>
                    <w:t xml:space="preserve">  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年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253946">
                    <w:rPr>
                      <w:rFonts w:ascii="標楷體" w:eastAsia="標楷體" w:hAnsi="標楷體" w:hint="eastAsia"/>
                      <w:szCs w:val="24"/>
                      <w:u w:val="single"/>
                    </w:rPr>
                    <w:t xml:space="preserve">  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月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253946">
                    <w:rPr>
                      <w:rFonts w:ascii="標楷體" w:eastAsia="標楷體" w:hAnsi="標楷體" w:hint="eastAsia"/>
                      <w:szCs w:val="24"/>
                      <w:u w:val="single"/>
                    </w:rPr>
                    <w:t xml:space="preserve">  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日</w:t>
                  </w:r>
                </w:p>
              </w:tc>
            </w:tr>
            <w:tr w:rsidR="0008228D" w:rsidRPr="009B62AF" w14:paraId="34FCE228" w14:textId="77777777" w:rsidTr="005610A2">
              <w:trPr>
                <w:trHeight w:val="600"/>
                <w:jc w:val="center"/>
              </w:trPr>
              <w:tc>
                <w:tcPr>
                  <w:tcW w:w="2588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3AF31DCD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所長(主任)</w:t>
                  </w:r>
                </w:p>
              </w:tc>
              <w:tc>
                <w:tcPr>
                  <w:tcW w:w="2090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1BCB207C" w14:textId="77777777" w:rsidR="0008228D" w:rsidRPr="009B62AF" w:rsidRDefault="0008228D" w:rsidP="005610A2">
                  <w:pPr>
                    <w:spacing w:line="400" w:lineRule="exact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253946">
                    <w:rPr>
                      <w:rFonts w:ascii="標楷體" w:eastAsia="標楷體" w:hAnsi="標楷體"/>
                      <w:szCs w:val="22"/>
                    </w:rPr>
                    <w:t xml:space="preserve">                </w:t>
                  </w:r>
                  <w:r w:rsidRPr="009B62AF">
                    <w:rPr>
                      <w:rFonts w:ascii="標楷體" w:eastAsia="標楷體" w:hAnsi="標楷體"/>
                      <w:szCs w:val="22"/>
                      <w:shd w:val="pct15" w:color="auto" w:fill="FFFFFF"/>
                    </w:rPr>
                    <w:t xml:space="preserve">           </w:t>
                  </w:r>
                </w:p>
              </w:tc>
              <w:tc>
                <w:tcPr>
                  <w:tcW w:w="3112" w:type="dxa"/>
                  <w:gridSpan w:val="3"/>
                  <w:tcBorders>
                    <w:bottom w:val="single" w:sz="4" w:space="0" w:color="auto"/>
                  </w:tcBorders>
                  <w:vAlign w:val="center"/>
                </w:tcPr>
                <w:p w14:paraId="5AA9F4CF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9B62AF">
                    <w:rPr>
                      <w:rFonts w:ascii="標楷體" w:eastAsia="標楷體" w:hAnsi="標楷體"/>
                      <w:szCs w:val="24"/>
                    </w:rPr>
                    <w:t>審查日期</w:t>
                  </w:r>
                </w:p>
              </w:tc>
              <w:tc>
                <w:tcPr>
                  <w:tcW w:w="2693" w:type="dxa"/>
                  <w:gridSpan w:val="3"/>
                  <w:tcBorders>
                    <w:bottom w:val="single" w:sz="4" w:space="0" w:color="auto"/>
                  </w:tcBorders>
                  <w:vAlign w:val="center"/>
                </w:tcPr>
                <w:p w14:paraId="45219924" w14:textId="77777777" w:rsidR="0008228D" w:rsidRPr="009B62AF" w:rsidRDefault="0008228D" w:rsidP="005610A2">
                  <w:pPr>
                    <w:spacing w:line="400" w:lineRule="exact"/>
                    <w:ind w:leftChars="71" w:left="170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253946">
                    <w:rPr>
                      <w:rFonts w:ascii="標楷體" w:eastAsia="標楷體" w:hAnsi="標楷體" w:hint="eastAsia"/>
                      <w:szCs w:val="24"/>
                      <w:u w:val="single"/>
                    </w:rPr>
                    <w:t xml:space="preserve">  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年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253946">
                    <w:rPr>
                      <w:rFonts w:ascii="標楷體" w:eastAsia="標楷體" w:hAnsi="標楷體" w:hint="eastAsia"/>
                      <w:szCs w:val="24"/>
                      <w:u w:val="single"/>
                    </w:rPr>
                    <w:t xml:space="preserve">  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月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253946">
                    <w:rPr>
                      <w:rFonts w:ascii="標楷體" w:eastAsia="標楷體" w:hAnsi="標楷體" w:hint="eastAsia"/>
                      <w:szCs w:val="24"/>
                      <w:u w:val="single"/>
                    </w:rPr>
                    <w:t xml:space="preserve">  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日</w:t>
                  </w:r>
                  <w:r w:rsidRPr="009B62AF">
                    <w:rPr>
                      <w:rFonts w:ascii="標楷體" w:eastAsia="標楷體" w:hAnsi="標楷體"/>
                      <w:szCs w:val="22"/>
                      <w:shd w:val="pct15" w:color="auto" w:fill="FFFFFF"/>
                    </w:rPr>
                    <w:t xml:space="preserve">      </w:t>
                  </w:r>
                </w:p>
              </w:tc>
            </w:tr>
            <w:tr w:rsidR="0008228D" w:rsidRPr="009B62AF" w14:paraId="2463069D" w14:textId="77777777" w:rsidTr="005610A2">
              <w:trPr>
                <w:trHeight w:val="600"/>
                <w:jc w:val="center"/>
              </w:trPr>
              <w:tc>
                <w:tcPr>
                  <w:tcW w:w="10483" w:type="dxa"/>
                  <w:gridSpan w:val="10"/>
                  <w:tcBorders>
                    <w:bottom w:val="single" w:sz="4" w:space="0" w:color="auto"/>
                  </w:tcBorders>
                  <w:vAlign w:val="center"/>
                </w:tcPr>
                <w:p w14:paraId="647CD778" w14:textId="77777777" w:rsidR="0008228D" w:rsidRPr="009B62AF" w:rsidRDefault="0008228D" w:rsidP="00940F43">
                  <w:pPr>
                    <w:pStyle w:val="a3"/>
                    <w:numPr>
                      <w:ilvl w:val="0"/>
                      <w:numId w:val="1"/>
                    </w:numPr>
                    <w:spacing w:line="400" w:lineRule="exact"/>
                    <w:ind w:leftChars="0" w:left="452"/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b/>
                      <w:szCs w:val="24"/>
                    </w:rPr>
                    <w:t>生</w:t>
                  </w:r>
                  <w:r w:rsidRPr="009B62AF">
                    <w:rPr>
                      <w:rFonts w:ascii="標楷體" w:eastAsia="標楷體" w:hAnsi="標楷體"/>
                      <w:b/>
                      <w:szCs w:val="24"/>
                    </w:rPr>
                    <w:t>物安全會</w:t>
                  </w:r>
                  <w:r w:rsidRPr="009B62AF">
                    <w:rPr>
                      <w:rFonts w:ascii="標楷體" w:eastAsia="標楷體" w:hAnsi="標楷體" w:hint="eastAsia"/>
                      <w:b/>
                      <w:szCs w:val="24"/>
                    </w:rPr>
                    <w:t>審</w:t>
                  </w:r>
                  <w:r w:rsidRPr="009B62AF">
                    <w:rPr>
                      <w:rFonts w:ascii="標楷體" w:eastAsia="標楷體" w:hAnsi="標楷體"/>
                      <w:b/>
                      <w:szCs w:val="24"/>
                    </w:rPr>
                    <w:t>核</w:t>
                  </w:r>
                </w:p>
              </w:tc>
            </w:tr>
            <w:tr w:rsidR="0008228D" w:rsidRPr="009B62AF" w14:paraId="06358312" w14:textId="77777777" w:rsidTr="005610A2">
              <w:trPr>
                <w:trHeight w:val="600"/>
                <w:jc w:val="center"/>
              </w:trPr>
              <w:tc>
                <w:tcPr>
                  <w:tcW w:w="2588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06017DB8" w14:textId="77777777" w:rsidR="0008228D" w:rsidRPr="009B62AF" w:rsidRDefault="0008228D" w:rsidP="005610A2">
                  <w:pPr>
                    <w:pStyle w:val="a3"/>
                    <w:spacing w:line="400" w:lineRule="exact"/>
                    <w:ind w:leftChars="0" w:left="452"/>
                    <w:jc w:val="both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9B62AF">
                    <w:rPr>
                      <w:rFonts w:ascii="標楷體" w:eastAsia="標楷體" w:hAnsi="標楷體" w:hint="eastAsia"/>
                      <w:b/>
                      <w:szCs w:val="24"/>
                    </w:rPr>
                    <w:t>生物安全主管</w:t>
                  </w:r>
                </w:p>
              </w:tc>
              <w:tc>
                <w:tcPr>
                  <w:tcW w:w="2090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0240B6AB" w14:textId="77777777" w:rsidR="0008228D" w:rsidRPr="009B62AF" w:rsidRDefault="0008228D" w:rsidP="005610A2">
                  <w:pPr>
                    <w:spacing w:line="400" w:lineRule="exact"/>
                    <w:jc w:val="both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253946">
                    <w:rPr>
                      <w:rFonts w:ascii="標楷體" w:eastAsia="標楷體" w:hAnsi="標楷體"/>
                      <w:szCs w:val="22"/>
                    </w:rPr>
                    <w:t xml:space="preserve">                </w:t>
                  </w:r>
                  <w:r w:rsidRPr="009B62AF">
                    <w:rPr>
                      <w:rFonts w:ascii="標楷體" w:eastAsia="標楷體" w:hAnsi="標楷體"/>
                      <w:szCs w:val="22"/>
                      <w:shd w:val="pct15" w:color="auto" w:fill="FFFFFF"/>
                    </w:rPr>
                    <w:t xml:space="preserve">           </w:t>
                  </w:r>
                </w:p>
              </w:tc>
              <w:tc>
                <w:tcPr>
                  <w:tcW w:w="3120" w:type="dxa"/>
                  <w:gridSpan w:val="4"/>
                  <w:tcBorders>
                    <w:bottom w:val="single" w:sz="4" w:space="0" w:color="auto"/>
                  </w:tcBorders>
                  <w:vAlign w:val="center"/>
                </w:tcPr>
                <w:p w14:paraId="07AC61CA" w14:textId="77777777" w:rsidR="0008228D" w:rsidRPr="009B62AF" w:rsidRDefault="0008228D" w:rsidP="005610A2">
                  <w:pPr>
                    <w:spacing w:line="400" w:lineRule="exact"/>
                    <w:jc w:val="center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9B62AF">
                    <w:rPr>
                      <w:rFonts w:ascii="標楷體" w:eastAsia="標楷體" w:hAnsi="標楷體"/>
                      <w:szCs w:val="24"/>
                    </w:rPr>
                    <w:t>審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核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>日期</w:t>
                  </w:r>
                </w:p>
              </w:tc>
              <w:tc>
                <w:tcPr>
                  <w:tcW w:w="2685" w:type="dxa"/>
                  <w:gridSpan w:val="2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7B30478A" w14:textId="77777777" w:rsidR="0008228D" w:rsidRPr="009B62AF" w:rsidRDefault="0008228D" w:rsidP="005610A2">
                  <w:pPr>
                    <w:spacing w:line="400" w:lineRule="exact"/>
                    <w:ind w:leftChars="71" w:left="170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253946">
                    <w:rPr>
                      <w:rFonts w:ascii="標楷體" w:eastAsia="標楷體" w:hAnsi="標楷體" w:hint="eastAsia"/>
                      <w:szCs w:val="24"/>
                      <w:u w:val="single"/>
                    </w:rPr>
                    <w:t xml:space="preserve">  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年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253946">
                    <w:rPr>
                      <w:rFonts w:ascii="標楷體" w:eastAsia="標楷體" w:hAnsi="標楷體" w:hint="eastAsia"/>
                      <w:szCs w:val="24"/>
                      <w:u w:val="single"/>
                    </w:rPr>
                    <w:t xml:space="preserve">  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月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253946">
                    <w:rPr>
                      <w:rFonts w:ascii="標楷體" w:eastAsia="標楷體" w:hAnsi="標楷體" w:hint="eastAsia"/>
                      <w:szCs w:val="24"/>
                      <w:u w:val="single"/>
                    </w:rPr>
                    <w:t xml:space="preserve">  </w:t>
                  </w:r>
                  <w:r w:rsidRPr="00253946">
                    <w:rPr>
                      <w:rFonts w:ascii="標楷體" w:eastAsia="標楷體" w:hAnsi="標楷體"/>
                      <w:szCs w:val="24"/>
                      <w:u w:val="single"/>
                    </w:rPr>
                    <w:t xml:space="preserve">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日</w:t>
                  </w:r>
                </w:p>
              </w:tc>
            </w:tr>
            <w:tr w:rsidR="0008228D" w:rsidRPr="009B62AF" w14:paraId="6728FCCB" w14:textId="77777777" w:rsidTr="005610A2">
              <w:trPr>
                <w:trHeight w:val="2076"/>
                <w:jc w:val="center"/>
              </w:trPr>
              <w:tc>
                <w:tcPr>
                  <w:tcW w:w="10483" w:type="dxa"/>
                  <w:gridSpan w:val="10"/>
                </w:tcPr>
                <w:p w14:paraId="4DF1FD2A" w14:textId="77777777" w:rsidR="0008228D" w:rsidRPr="009B62AF" w:rsidRDefault="0008228D" w:rsidP="005610A2">
                  <w:pPr>
                    <w:spacing w:beforeLines="100" w:before="360" w:line="400" w:lineRule="exact"/>
                    <w:ind w:leftChars="14" w:left="34"/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 w:rsidRPr="00253946">
                    <w:rPr>
                      <w:rFonts w:ascii="標楷體" w:eastAsia="標楷體" w:hAnsi="標楷體"/>
                      <w:noProof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4864" behindDoc="0" locked="0" layoutInCell="1" allowOverlap="1" wp14:anchorId="01349A50" wp14:editId="5A10956D">
                            <wp:simplePos x="0" y="0"/>
                            <wp:positionH relativeFrom="column">
                              <wp:posOffset>5347109</wp:posOffset>
                            </wp:positionH>
                            <wp:positionV relativeFrom="paragraph">
                              <wp:posOffset>253447</wp:posOffset>
                            </wp:positionV>
                            <wp:extent cx="883285" cy="897890"/>
                            <wp:effectExtent l="13970" t="12700" r="7620" b="13335"/>
                            <wp:wrapNone/>
                            <wp:docPr id="7" name="Rectangle 1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83285" cy="897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>
                                      <a:solidFill>
                                        <a:schemeClr val="tx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prstDash val="sysDash"/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txbx>
                                    <w:txbxContent>
                                      <w:p w14:paraId="11EDBBB9" w14:textId="77777777" w:rsidR="0008228D" w:rsidRDefault="0008228D" w:rsidP="0008228D">
                                        <w:pPr>
                                          <w:pStyle w:val="af2"/>
                                          <w:jc w:val="center"/>
                                          <w:rPr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B34D1">
                                          <w:rPr>
                                            <w:rFonts w:ascii="標楷體" w:eastAsia="標楷體" w:hAnsi="標楷體"/>
                                            <w:color w:val="808080"/>
                                            <w:sz w:val="16"/>
                                            <w:szCs w:val="16"/>
                                          </w:rPr>
                                          <w:t>（</w:t>
                                        </w:r>
                                        <w:r w:rsidRPr="00EB34D1">
                                          <w:rPr>
                                            <w:rFonts w:ascii="標楷體" w:eastAsia="標楷體" w:hAnsi="標楷體" w:hint="eastAsia"/>
                                            <w:color w:val="808080"/>
                                            <w:sz w:val="16"/>
                                            <w:szCs w:val="16"/>
                                          </w:rPr>
                                          <w:t>生</w:t>
                                        </w:r>
                                        <w:r w:rsidRPr="00EB34D1">
                                          <w:rPr>
                                            <w:rFonts w:ascii="標楷體" w:eastAsia="標楷體" w:hAnsi="標楷體"/>
                                            <w:color w:val="808080"/>
                                            <w:sz w:val="16"/>
                                            <w:szCs w:val="16"/>
                                          </w:rPr>
                                          <w:t>物</w:t>
                                        </w:r>
                                        <w:r w:rsidRPr="00EB34D1">
                                          <w:rPr>
                                            <w:rFonts w:ascii="標楷體" w:eastAsia="標楷體" w:hAnsi="標楷體" w:hint="eastAsia"/>
                                            <w:color w:val="808080"/>
                                            <w:sz w:val="16"/>
                                            <w:szCs w:val="16"/>
                                          </w:rPr>
                                          <w:t>安</w:t>
                                        </w:r>
                                        <w:r w:rsidRPr="00EB34D1">
                                          <w:rPr>
                                            <w:rFonts w:ascii="標楷體" w:eastAsia="標楷體" w:hAnsi="標楷體"/>
                                            <w:color w:val="808080"/>
                                            <w:sz w:val="16"/>
                                            <w:szCs w:val="16"/>
                                          </w:rPr>
                                          <w:t>全會章戳）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1349A50" id="Rectangle 12" o:spid="_x0000_s1026" style="position:absolute;left:0;text-align:left;margin-left:421.05pt;margin-top:19.95pt;width:69.55pt;height:70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" filled="f" strokecolor="black [3213]" strokeweight="1pt">
                            <v:stroke dashstyle="3 1"/>
                            <v:textbox>
                              <w:txbxContent>
                                <w:p w14:paraId="11EDBBB9" w14:textId="77777777" w:rsidR="0008228D" w:rsidRDefault="0008228D" w:rsidP="0008228D">
                                  <w:pPr>
                                    <w:pStyle w:val="af2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B34D1">
                                    <w:rPr>
                                      <w:rFonts w:ascii="標楷體" w:eastAsia="標楷體" w:hAnsi="標楷體"/>
                                      <w:color w:val="808080"/>
                                      <w:sz w:val="16"/>
                                      <w:szCs w:val="16"/>
                                    </w:rPr>
                                    <w:t>（</w:t>
                                  </w:r>
                                  <w:r w:rsidRPr="00EB34D1">
                                    <w:rPr>
                                      <w:rFonts w:ascii="標楷體" w:eastAsia="標楷體" w:hAnsi="標楷體" w:hint="eastAsia"/>
                                      <w:color w:val="808080"/>
                                      <w:sz w:val="16"/>
                                      <w:szCs w:val="16"/>
                                    </w:rPr>
                                    <w:t>生</w:t>
                                  </w:r>
                                  <w:r w:rsidRPr="00EB34D1">
                                    <w:rPr>
                                      <w:rFonts w:ascii="標楷體" w:eastAsia="標楷體" w:hAnsi="標楷體"/>
                                      <w:color w:val="808080"/>
                                      <w:sz w:val="16"/>
                                      <w:szCs w:val="16"/>
                                    </w:rPr>
                                    <w:t>物</w:t>
                                  </w:r>
                                  <w:r w:rsidRPr="00EB34D1">
                                    <w:rPr>
                                      <w:rFonts w:ascii="標楷體" w:eastAsia="標楷體" w:hAnsi="標楷體" w:hint="eastAsia"/>
                                      <w:color w:val="808080"/>
                                      <w:sz w:val="16"/>
                                      <w:szCs w:val="16"/>
                                    </w:rPr>
                                    <w:t>安</w:t>
                                  </w:r>
                                  <w:r w:rsidRPr="00EB34D1">
                                    <w:rPr>
                                      <w:rFonts w:ascii="標楷體" w:eastAsia="標楷體" w:hAnsi="標楷體"/>
                                      <w:color w:val="808080"/>
                                      <w:sz w:val="16"/>
                                      <w:szCs w:val="16"/>
                                    </w:rPr>
                                    <w:t>全會章戳）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 w:rsidRPr="00253946">
                    <w:rPr>
                      <w:rFonts w:ascii="標楷體" w:eastAsia="標楷體" w:hAnsi="標楷體" w:hint="eastAsia"/>
                      <w:szCs w:val="24"/>
                    </w:rPr>
                    <w:t>□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 xml:space="preserve"> 通過，自</w:t>
                  </w:r>
                  <w:r w:rsidRPr="00253946">
                    <w:rPr>
                      <w:rFonts w:ascii="標楷體" w:eastAsia="標楷體" w:hAnsi="標楷體"/>
                      <w:szCs w:val="24"/>
                    </w:rPr>
                    <w:t>____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年</w:t>
                  </w:r>
                  <w:r w:rsidRPr="00253946">
                    <w:rPr>
                      <w:rFonts w:ascii="標楷體" w:eastAsia="標楷體" w:hAnsi="標楷體"/>
                      <w:szCs w:val="24"/>
                    </w:rPr>
                    <w:t>____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月</w:t>
                  </w:r>
                  <w:r w:rsidRPr="00253946">
                    <w:rPr>
                      <w:rFonts w:ascii="標楷體" w:eastAsia="標楷體" w:hAnsi="標楷體"/>
                      <w:szCs w:val="24"/>
                    </w:rPr>
                    <w:t>____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日生效。</w:t>
                  </w:r>
                </w:p>
                <w:p w14:paraId="578A13DD" w14:textId="77777777" w:rsidR="0008228D" w:rsidRPr="009B62AF" w:rsidRDefault="0008228D" w:rsidP="005610A2">
                  <w:pPr>
                    <w:spacing w:line="400" w:lineRule="exact"/>
                    <w:ind w:leftChars="10" w:left="317" w:hangingChars="122" w:hanging="293"/>
                    <w:jc w:val="both"/>
                    <w:rPr>
                      <w:rFonts w:ascii="標楷體" w:eastAsia="標楷體" w:hAnsi="標楷體"/>
                      <w:szCs w:val="24"/>
                    </w:rPr>
                  </w:pPr>
                  <w:r w:rsidRPr="00253946">
                    <w:rPr>
                      <w:rFonts w:ascii="標楷體" w:eastAsia="標楷體" w:hAnsi="標楷體" w:hint="eastAsia"/>
                      <w:szCs w:val="24"/>
                    </w:rPr>
                    <w:t>□</w:t>
                  </w:r>
                  <w:r w:rsidRPr="009B62AF">
                    <w:rPr>
                      <w:rFonts w:ascii="標楷體" w:eastAsia="標楷體" w:hAnsi="標楷體"/>
                      <w:szCs w:val="24"/>
                    </w:rPr>
                    <w:t xml:space="preserve"> </w:t>
                  </w:r>
                  <w:r w:rsidRPr="009B62AF">
                    <w:rPr>
                      <w:rFonts w:ascii="標楷體" w:eastAsia="標楷體" w:hAnsi="標楷體" w:hint="eastAsia"/>
                      <w:szCs w:val="24"/>
                    </w:rPr>
                    <w:t>不通過，說明：</w:t>
                  </w:r>
                </w:p>
              </w:tc>
            </w:tr>
          </w:tbl>
          <w:p w14:paraId="2A76ED16" w14:textId="77777777" w:rsidR="0008228D" w:rsidRPr="009B62AF" w:rsidRDefault="0008228D" w:rsidP="005610A2">
            <w:pPr>
              <w:spacing w:line="400" w:lineRule="exact"/>
              <w:ind w:right="960"/>
              <w:rPr>
                <w:rFonts w:ascii="標楷體" w:eastAsia="標楷體" w:hAnsi="標楷體"/>
                <w:b/>
                <w:szCs w:val="24"/>
              </w:rPr>
            </w:pPr>
          </w:p>
        </w:tc>
      </w:tr>
    </w:tbl>
    <w:p w14:paraId="60718FCE" w14:textId="5A8F7DAD" w:rsidR="0018404A" w:rsidRDefault="0018404A" w:rsidP="00F67CD8">
      <w:pPr>
        <w:widowControl/>
        <w:spacing w:line="0" w:lineRule="atLeast"/>
        <w:rPr>
          <w:rFonts w:ascii="標楷體" w:eastAsia="標楷體" w:hAnsi="標楷體"/>
          <w:color w:val="000000" w:themeColor="text1"/>
          <w:sz w:val="28"/>
          <w:szCs w:val="28"/>
        </w:rPr>
      </w:pPr>
      <w:bookmarkStart w:id="2" w:name="_GoBack"/>
      <w:bookmarkEnd w:id="1"/>
      <w:bookmarkEnd w:id="2"/>
    </w:p>
    <w:sectPr w:rsidR="0018404A" w:rsidSect="0008228D">
      <w:footerReference w:type="default" r:id="rId8"/>
      <w:pgSz w:w="11906" w:h="16838"/>
      <w:pgMar w:top="993" w:right="170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43FD38" w14:textId="77777777" w:rsidR="00B506F5" w:rsidRDefault="00B506F5" w:rsidP="00535B1E">
      <w:r>
        <w:separator/>
      </w:r>
    </w:p>
  </w:endnote>
  <w:endnote w:type="continuationSeparator" w:id="0">
    <w:p w14:paraId="5E7FAB01" w14:textId="77777777" w:rsidR="00B506F5" w:rsidRDefault="00B506F5" w:rsidP="00535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....">
    <w:altName w:val="標楷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4636896"/>
      <w:docPartObj>
        <w:docPartGallery w:val="Page Numbers (Bottom of Page)"/>
        <w:docPartUnique/>
      </w:docPartObj>
    </w:sdtPr>
    <w:sdtEndPr/>
    <w:sdtContent>
      <w:p w14:paraId="0C0FFCE3" w14:textId="6382DF33" w:rsidR="00612162" w:rsidRDefault="00612162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316CD" w:rsidRPr="00B316CD">
          <w:rPr>
            <w:noProof/>
            <w:lang w:val="zh-TW"/>
          </w:rPr>
          <w:t>8</w:t>
        </w:r>
        <w:r>
          <w:fldChar w:fldCharType="end"/>
        </w:r>
      </w:p>
    </w:sdtContent>
  </w:sdt>
  <w:p w14:paraId="5C6538DA" w14:textId="77777777" w:rsidR="00612162" w:rsidRDefault="0061216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37EBF4" w14:textId="77777777" w:rsidR="00B506F5" w:rsidRDefault="00B506F5" w:rsidP="00535B1E">
      <w:r>
        <w:separator/>
      </w:r>
    </w:p>
  </w:footnote>
  <w:footnote w:type="continuationSeparator" w:id="0">
    <w:p w14:paraId="00924648" w14:textId="77777777" w:rsidR="00B506F5" w:rsidRDefault="00B506F5" w:rsidP="00535B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A078F"/>
    <w:multiLevelType w:val="hybridMultilevel"/>
    <w:tmpl w:val="B4ACC606"/>
    <w:lvl w:ilvl="0" w:tplc="95EE769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4FD74B4"/>
    <w:multiLevelType w:val="hybridMultilevel"/>
    <w:tmpl w:val="E926103A"/>
    <w:lvl w:ilvl="0" w:tplc="1C147A10">
      <w:start w:val="1"/>
      <w:numFmt w:val="taiwaneseCountingThousand"/>
      <w:lvlText w:val="（%1）"/>
      <w:lvlJc w:val="left"/>
      <w:pPr>
        <w:ind w:left="1287" w:hanging="72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5A3E2A"/>
    <w:multiLevelType w:val="hybridMultilevel"/>
    <w:tmpl w:val="8E2E178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DDFA5E40">
      <w:start w:val="1"/>
      <w:numFmt w:val="decimal"/>
      <w:lvlText w:val="%2."/>
      <w:lvlJc w:val="left"/>
      <w:pPr>
        <w:ind w:left="960" w:hanging="480"/>
      </w:pPr>
      <w:rPr>
        <w:rFonts w:ascii="Times New Roman" w:hAnsi="Times New Roman" w:cs="Times New Roman" w:hint="default"/>
        <w:b w:val="0"/>
        <w:sz w:val="16"/>
        <w:szCs w:val="16"/>
      </w:rPr>
    </w:lvl>
    <w:lvl w:ilvl="2" w:tplc="0734B280">
      <w:start w:val="1"/>
      <w:numFmt w:val="taiwaneseCountingThousand"/>
      <w:lvlText w:val="(%3)"/>
      <w:lvlJc w:val="left"/>
      <w:pPr>
        <w:ind w:left="168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122B1E"/>
    <w:multiLevelType w:val="hybridMultilevel"/>
    <w:tmpl w:val="E3746EB0"/>
    <w:lvl w:ilvl="0" w:tplc="CFA6CE54">
      <w:start w:val="1"/>
      <w:numFmt w:val="taiwaneseCountingThousand"/>
      <w:lvlText w:val="%1、"/>
      <w:lvlJc w:val="left"/>
      <w:pPr>
        <w:ind w:left="1074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1554" w:hanging="480"/>
      </w:pPr>
    </w:lvl>
    <w:lvl w:ilvl="2" w:tplc="0409001B" w:tentative="1">
      <w:start w:val="1"/>
      <w:numFmt w:val="lowerRoman"/>
      <w:lvlText w:val="%3."/>
      <w:lvlJc w:val="right"/>
      <w:pPr>
        <w:ind w:left="2034" w:hanging="480"/>
      </w:pPr>
    </w:lvl>
    <w:lvl w:ilvl="3" w:tplc="0409000F" w:tentative="1">
      <w:start w:val="1"/>
      <w:numFmt w:val="decimal"/>
      <w:lvlText w:val="%4."/>
      <w:lvlJc w:val="left"/>
      <w:pPr>
        <w:ind w:left="251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94" w:hanging="480"/>
      </w:pPr>
    </w:lvl>
    <w:lvl w:ilvl="5" w:tplc="0409001B" w:tentative="1">
      <w:start w:val="1"/>
      <w:numFmt w:val="lowerRoman"/>
      <w:lvlText w:val="%6."/>
      <w:lvlJc w:val="right"/>
      <w:pPr>
        <w:ind w:left="3474" w:hanging="480"/>
      </w:pPr>
    </w:lvl>
    <w:lvl w:ilvl="6" w:tplc="0409000F" w:tentative="1">
      <w:start w:val="1"/>
      <w:numFmt w:val="decimal"/>
      <w:lvlText w:val="%7."/>
      <w:lvlJc w:val="left"/>
      <w:pPr>
        <w:ind w:left="395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34" w:hanging="480"/>
      </w:pPr>
    </w:lvl>
    <w:lvl w:ilvl="8" w:tplc="0409001B" w:tentative="1">
      <w:start w:val="1"/>
      <w:numFmt w:val="lowerRoman"/>
      <w:lvlText w:val="%9."/>
      <w:lvlJc w:val="right"/>
      <w:pPr>
        <w:ind w:left="4914" w:hanging="480"/>
      </w:pPr>
    </w:lvl>
  </w:abstractNum>
  <w:abstractNum w:abstractNumId="4" w15:restartNumberingAfterBreak="0">
    <w:nsid w:val="220D15F4"/>
    <w:multiLevelType w:val="hybridMultilevel"/>
    <w:tmpl w:val="D8941D0A"/>
    <w:lvl w:ilvl="0" w:tplc="0904188E">
      <w:start w:val="5"/>
      <w:numFmt w:val="taiwaneseCountingThousand"/>
      <w:lvlText w:val="%1、"/>
      <w:lvlJc w:val="left"/>
      <w:pPr>
        <w:ind w:left="1074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C835D91"/>
    <w:multiLevelType w:val="hybridMultilevel"/>
    <w:tmpl w:val="A1EEB54E"/>
    <w:lvl w:ilvl="0" w:tplc="EB023C64">
      <w:start w:val="1"/>
      <w:numFmt w:val="taiwaneseCountingThousand"/>
      <w:lvlText w:val="(%1)"/>
      <w:lvlJc w:val="left"/>
      <w:pPr>
        <w:ind w:left="107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18529C9"/>
    <w:multiLevelType w:val="hybridMultilevel"/>
    <w:tmpl w:val="B5D669E0"/>
    <w:lvl w:ilvl="0" w:tplc="5496572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34A6954"/>
    <w:multiLevelType w:val="hybridMultilevel"/>
    <w:tmpl w:val="AA5C2B46"/>
    <w:lvl w:ilvl="0" w:tplc="75909A3E">
      <w:start w:val="1"/>
      <w:numFmt w:val="taiwaneseCountingThousand"/>
      <w:lvlText w:val="%1、"/>
      <w:lvlJc w:val="left"/>
      <w:pPr>
        <w:ind w:left="1074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1554" w:hanging="480"/>
      </w:pPr>
    </w:lvl>
    <w:lvl w:ilvl="2" w:tplc="0409001B" w:tentative="1">
      <w:start w:val="1"/>
      <w:numFmt w:val="lowerRoman"/>
      <w:lvlText w:val="%3."/>
      <w:lvlJc w:val="right"/>
      <w:pPr>
        <w:ind w:left="2034" w:hanging="480"/>
      </w:pPr>
    </w:lvl>
    <w:lvl w:ilvl="3" w:tplc="0409000F" w:tentative="1">
      <w:start w:val="1"/>
      <w:numFmt w:val="decimal"/>
      <w:lvlText w:val="%4."/>
      <w:lvlJc w:val="left"/>
      <w:pPr>
        <w:ind w:left="251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94" w:hanging="480"/>
      </w:pPr>
    </w:lvl>
    <w:lvl w:ilvl="5" w:tplc="0409001B" w:tentative="1">
      <w:start w:val="1"/>
      <w:numFmt w:val="lowerRoman"/>
      <w:lvlText w:val="%6."/>
      <w:lvlJc w:val="right"/>
      <w:pPr>
        <w:ind w:left="3474" w:hanging="480"/>
      </w:pPr>
    </w:lvl>
    <w:lvl w:ilvl="6" w:tplc="0409000F" w:tentative="1">
      <w:start w:val="1"/>
      <w:numFmt w:val="decimal"/>
      <w:lvlText w:val="%7."/>
      <w:lvlJc w:val="left"/>
      <w:pPr>
        <w:ind w:left="395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34" w:hanging="480"/>
      </w:pPr>
    </w:lvl>
    <w:lvl w:ilvl="8" w:tplc="0409001B" w:tentative="1">
      <w:start w:val="1"/>
      <w:numFmt w:val="lowerRoman"/>
      <w:lvlText w:val="%9."/>
      <w:lvlJc w:val="right"/>
      <w:pPr>
        <w:ind w:left="4914" w:hanging="480"/>
      </w:pPr>
    </w:lvl>
  </w:abstractNum>
  <w:abstractNum w:abstractNumId="8" w15:restartNumberingAfterBreak="0">
    <w:nsid w:val="63DF3497"/>
    <w:multiLevelType w:val="hybridMultilevel"/>
    <w:tmpl w:val="731C9D64"/>
    <w:lvl w:ilvl="0" w:tplc="F6F0FCAA">
      <w:start w:val="1"/>
      <w:numFmt w:val="taiwaneseCountingThousand"/>
      <w:lvlText w:val="(%1)"/>
      <w:lvlJc w:val="left"/>
      <w:pPr>
        <w:ind w:left="1047" w:hanging="480"/>
      </w:pPr>
      <w:rPr>
        <w:rFonts w:ascii="標楷體" w:eastAsia="標楷體" w:hAnsi="標楷體" w:cstheme="minorBidi" w:hint="eastAsia"/>
        <w:color w:val="000000" w:themeColor="text1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0"/>
  </w:num>
  <w:num w:numId="5">
    <w:abstractNumId w:val="6"/>
  </w:num>
  <w:num w:numId="6">
    <w:abstractNumId w:val="1"/>
  </w:num>
  <w:num w:numId="7">
    <w:abstractNumId w:val="8"/>
  </w:num>
  <w:num w:numId="8">
    <w:abstractNumId w:val="5"/>
  </w:num>
  <w:num w:numId="9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TOzMDc2MDYztDRX0lEKTi0uzszPAykwsqgFAFKDrn8tAAAA"/>
  </w:docVars>
  <w:rsids>
    <w:rsidRoot w:val="00BF3213"/>
    <w:rsid w:val="00001617"/>
    <w:rsid w:val="00002DFA"/>
    <w:rsid w:val="000063CE"/>
    <w:rsid w:val="000127F8"/>
    <w:rsid w:val="00012B80"/>
    <w:rsid w:val="00013972"/>
    <w:rsid w:val="00013F1E"/>
    <w:rsid w:val="0001498E"/>
    <w:rsid w:val="000163DD"/>
    <w:rsid w:val="00025D2E"/>
    <w:rsid w:val="000261BD"/>
    <w:rsid w:val="000327E6"/>
    <w:rsid w:val="00033833"/>
    <w:rsid w:val="0003471E"/>
    <w:rsid w:val="000373F7"/>
    <w:rsid w:val="000437E9"/>
    <w:rsid w:val="00043DF3"/>
    <w:rsid w:val="0004401D"/>
    <w:rsid w:val="000447AE"/>
    <w:rsid w:val="00050A27"/>
    <w:rsid w:val="00052D45"/>
    <w:rsid w:val="00053102"/>
    <w:rsid w:val="0005362E"/>
    <w:rsid w:val="00055FF5"/>
    <w:rsid w:val="00057B35"/>
    <w:rsid w:val="00064666"/>
    <w:rsid w:val="000665AD"/>
    <w:rsid w:val="000703EF"/>
    <w:rsid w:val="00074295"/>
    <w:rsid w:val="000752B8"/>
    <w:rsid w:val="0008228D"/>
    <w:rsid w:val="00084753"/>
    <w:rsid w:val="0008748F"/>
    <w:rsid w:val="0008749C"/>
    <w:rsid w:val="00095C06"/>
    <w:rsid w:val="00095D84"/>
    <w:rsid w:val="000A1808"/>
    <w:rsid w:val="000A3643"/>
    <w:rsid w:val="000B183B"/>
    <w:rsid w:val="000B24E5"/>
    <w:rsid w:val="000B297B"/>
    <w:rsid w:val="000B55B5"/>
    <w:rsid w:val="000C2334"/>
    <w:rsid w:val="000C376B"/>
    <w:rsid w:val="000C440D"/>
    <w:rsid w:val="000C74AE"/>
    <w:rsid w:val="000D23D8"/>
    <w:rsid w:val="000D42F7"/>
    <w:rsid w:val="000D7B38"/>
    <w:rsid w:val="000F1A23"/>
    <w:rsid w:val="000F7817"/>
    <w:rsid w:val="00100606"/>
    <w:rsid w:val="00114397"/>
    <w:rsid w:val="00116301"/>
    <w:rsid w:val="00122BCE"/>
    <w:rsid w:val="00124668"/>
    <w:rsid w:val="00127494"/>
    <w:rsid w:val="001316D7"/>
    <w:rsid w:val="00134B70"/>
    <w:rsid w:val="00135270"/>
    <w:rsid w:val="0013571F"/>
    <w:rsid w:val="00141F66"/>
    <w:rsid w:val="001436A4"/>
    <w:rsid w:val="001458E2"/>
    <w:rsid w:val="00147A96"/>
    <w:rsid w:val="00147F81"/>
    <w:rsid w:val="00150103"/>
    <w:rsid w:val="00153521"/>
    <w:rsid w:val="001536BB"/>
    <w:rsid w:val="001550A4"/>
    <w:rsid w:val="00161716"/>
    <w:rsid w:val="00163B4A"/>
    <w:rsid w:val="00166AC7"/>
    <w:rsid w:val="00170D5C"/>
    <w:rsid w:val="0017151A"/>
    <w:rsid w:val="0017164A"/>
    <w:rsid w:val="00176EDF"/>
    <w:rsid w:val="0018404A"/>
    <w:rsid w:val="00195F4C"/>
    <w:rsid w:val="001A7C2E"/>
    <w:rsid w:val="001B0977"/>
    <w:rsid w:val="001B3353"/>
    <w:rsid w:val="001B3F54"/>
    <w:rsid w:val="001B7699"/>
    <w:rsid w:val="001B7FFC"/>
    <w:rsid w:val="001C273F"/>
    <w:rsid w:val="001C2E9A"/>
    <w:rsid w:val="001D0721"/>
    <w:rsid w:val="001D0E94"/>
    <w:rsid w:val="001E18FC"/>
    <w:rsid w:val="001E2547"/>
    <w:rsid w:val="001E77EB"/>
    <w:rsid w:val="001E7836"/>
    <w:rsid w:val="001F3E8A"/>
    <w:rsid w:val="002027F6"/>
    <w:rsid w:val="00202C59"/>
    <w:rsid w:val="0020315D"/>
    <w:rsid w:val="00206785"/>
    <w:rsid w:val="00211306"/>
    <w:rsid w:val="00211D65"/>
    <w:rsid w:val="00216ECE"/>
    <w:rsid w:val="00217C1D"/>
    <w:rsid w:val="00220229"/>
    <w:rsid w:val="002213D5"/>
    <w:rsid w:val="00222325"/>
    <w:rsid w:val="00222CEE"/>
    <w:rsid w:val="00224015"/>
    <w:rsid w:val="002254BA"/>
    <w:rsid w:val="002269C2"/>
    <w:rsid w:val="00230DF6"/>
    <w:rsid w:val="0023187D"/>
    <w:rsid w:val="00231C08"/>
    <w:rsid w:val="00232721"/>
    <w:rsid w:val="00234C55"/>
    <w:rsid w:val="00237BB1"/>
    <w:rsid w:val="002449A1"/>
    <w:rsid w:val="0024623B"/>
    <w:rsid w:val="00247AF2"/>
    <w:rsid w:val="0025098D"/>
    <w:rsid w:val="00256B41"/>
    <w:rsid w:val="002662AC"/>
    <w:rsid w:val="00270097"/>
    <w:rsid w:val="00272376"/>
    <w:rsid w:val="00272845"/>
    <w:rsid w:val="00273E10"/>
    <w:rsid w:val="00282962"/>
    <w:rsid w:val="00284C6B"/>
    <w:rsid w:val="00292640"/>
    <w:rsid w:val="002934E0"/>
    <w:rsid w:val="00293739"/>
    <w:rsid w:val="002969D1"/>
    <w:rsid w:val="002A0A34"/>
    <w:rsid w:val="002A1337"/>
    <w:rsid w:val="002A54CA"/>
    <w:rsid w:val="002B074D"/>
    <w:rsid w:val="002B09A1"/>
    <w:rsid w:val="002B7963"/>
    <w:rsid w:val="002C18B9"/>
    <w:rsid w:val="002C41C5"/>
    <w:rsid w:val="002C4957"/>
    <w:rsid w:val="002C4D07"/>
    <w:rsid w:val="002C5AC6"/>
    <w:rsid w:val="002D5B70"/>
    <w:rsid w:val="002D6C78"/>
    <w:rsid w:val="002E05C9"/>
    <w:rsid w:val="002E0B91"/>
    <w:rsid w:val="002F42AA"/>
    <w:rsid w:val="002F487C"/>
    <w:rsid w:val="002F4BE4"/>
    <w:rsid w:val="002F63C9"/>
    <w:rsid w:val="002F79F2"/>
    <w:rsid w:val="003006BC"/>
    <w:rsid w:val="003011FC"/>
    <w:rsid w:val="0030327F"/>
    <w:rsid w:val="003032F6"/>
    <w:rsid w:val="00304738"/>
    <w:rsid w:val="00304E23"/>
    <w:rsid w:val="00306AE7"/>
    <w:rsid w:val="0031605C"/>
    <w:rsid w:val="00317353"/>
    <w:rsid w:val="003236A7"/>
    <w:rsid w:val="00323B88"/>
    <w:rsid w:val="00327F53"/>
    <w:rsid w:val="003307F0"/>
    <w:rsid w:val="003333B2"/>
    <w:rsid w:val="00336581"/>
    <w:rsid w:val="00337800"/>
    <w:rsid w:val="0033787D"/>
    <w:rsid w:val="0034227A"/>
    <w:rsid w:val="0034376E"/>
    <w:rsid w:val="00346105"/>
    <w:rsid w:val="0035021D"/>
    <w:rsid w:val="00352969"/>
    <w:rsid w:val="00353B3F"/>
    <w:rsid w:val="00353E90"/>
    <w:rsid w:val="00353FD1"/>
    <w:rsid w:val="00354228"/>
    <w:rsid w:val="00356C73"/>
    <w:rsid w:val="00356E79"/>
    <w:rsid w:val="00357167"/>
    <w:rsid w:val="00364E5D"/>
    <w:rsid w:val="003709A7"/>
    <w:rsid w:val="00372B0C"/>
    <w:rsid w:val="00372CA7"/>
    <w:rsid w:val="00375AFC"/>
    <w:rsid w:val="0037669D"/>
    <w:rsid w:val="0038070F"/>
    <w:rsid w:val="003817A3"/>
    <w:rsid w:val="003845C2"/>
    <w:rsid w:val="003873DA"/>
    <w:rsid w:val="003908E7"/>
    <w:rsid w:val="00390AB4"/>
    <w:rsid w:val="00391026"/>
    <w:rsid w:val="00391C42"/>
    <w:rsid w:val="00394201"/>
    <w:rsid w:val="00394BE8"/>
    <w:rsid w:val="00394BEA"/>
    <w:rsid w:val="003A20A1"/>
    <w:rsid w:val="003A217F"/>
    <w:rsid w:val="003A322D"/>
    <w:rsid w:val="003A39D4"/>
    <w:rsid w:val="003A45E8"/>
    <w:rsid w:val="003A4DDC"/>
    <w:rsid w:val="003A53DD"/>
    <w:rsid w:val="003B4E52"/>
    <w:rsid w:val="003B5EA3"/>
    <w:rsid w:val="003C32E7"/>
    <w:rsid w:val="003C336F"/>
    <w:rsid w:val="003C4649"/>
    <w:rsid w:val="003C7E2B"/>
    <w:rsid w:val="003D0CA2"/>
    <w:rsid w:val="003D1C01"/>
    <w:rsid w:val="003D3177"/>
    <w:rsid w:val="003D69C4"/>
    <w:rsid w:val="003E2AF0"/>
    <w:rsid w:val="003F145B"/>
    <w:rsid w:val="004003ED"/>
    <w:rsid w:val="0040121A"/>
    <w:rsid w:val="00401748"/>
    <w:rsid w:val="00405A09"/>
    <w:rsid w:val="00407764"/>
    <w:rsid w:val="00411185"/>
    <w:rsid w:val="0041234B"/>
    <w:rsid w:val="00416A78"/>
    <w:rsid w:val="004377A2"/>
    <w:rsid w:val="00440776"/>
    <w:rsid w:val="00450BC1"/>
    <w:rsid w:val="004644D7"/>
    <w:rsid w:val="00465A73"/>
    <w:rsid w:val="00473723"/>
    <w:rsid w:val="00475462"/>
    <w:rsid w:val="0048136D"/>
    <w:rsid w:val="00482CD3"/>
    <w:rsid w:val="004837BF"/>
    <w:rsid w:val="00485A5E"/>
    <w:rsid w:val="00492F75"/>
    <w:rsid w:val="00494E67"/>
    <w:rsid w:val="004A0A9B"/>
    <w:rsid w:val="004A1635"/>
    <w:rsid w:val="004A193E"/>
    <w:rsid w:val="004A2DC0"/>
    <w:rsid w:val="004B4F1A"/>
    <w:rsid w:val="004B6462"/>
    <w:rsid w:val="004B73D2"/>
    <w:rsid w:val="004C22E0"/>
    <w:rsid w:val="004C3025"/>
    <w:rsid w:val="004C7FCF"/>
    <w:rsid w:val="004D5640"/>
    <w:rsid w:val="004D7E98"/>
    <w:rsid w:val="004E2684"/>
    <w:rsid w:val="004E595F"/>
    <w:rsid w:val="004E61E4"/>
    <w:rsid w:val="004F1475"/>
    <w:rsid w:val="004F4ECF"/>
    <w:rsid w:val="004F7D37"/>
    <w:rsid w:val="00502C19"/>
    <w:rsid w:val="00507DEB"/>
    <w:rsid w:val="0051213D"/>
    <w:rsid w:val="00520CE6"/>
    <w:rsid w:val="00522EF3"/>
    <w:rsid w:val="00525585"/>
    <w:rsid w:val="005256A9"/>
    <w:rsid w:val="00526014"/>
    <w:rsid w:val="00527B6A"/>
    <w:rsid w:val="00535B1E"/>
    <w:rsid w:val="00540172"/>
    <w:rsid w:val="005448E9"/>
    <w:rsid w:val="00545361"/>
    <w:rsid w:val="00553A81"/>
    <w:rsid w:val="00553ADE"/>
    <w:rsid w:val="005608F9"/>
    <w:rsid w:val="00562E7C"/>
    <w:rsid w:val="00563BCF"/>
    <w:rsid w:val="00564051"/>
    <w:rsid w:val="00564B97"/>
    <w:rsid w:val="00572B72"/>
    <w:rsid w:val="00573ED4"/>
    <w:rsid w:val="00575B18"/>
    <w:rsid w:val="005768CB"/>
    <w:rsid w:val="005833C9"/>
    <w:rsid w:val="005847DB"/>
    <w:rsid w:val="00586FBD"/>
    <w:rsid w:val="00587F55"/>
    <w:rsid w:val="00590D19"/>
    <w:rsid w:val="005931A4"/>
    <w:rsid w:val="00596FFB"/>
    <w:rsid w:val="005A1068"/>
    <w:rsid w:val="005A5983"/>
    <w:rsid w:val="005A699B"/>
    <w:rsid w:val="005A72B1"/>
    <w:rsid w:val="005A787C"/>
    <w:rsid w:val="005B103F"/>
    <w:rsid w:val="005B1944"/>
    <w:rsid w:val="005B1AFF"/>
    <w:rsid w:val="005B42D7"/>
    <w:rsid w:val="005B4CBD"/>
    <w:rsid w:val="005B679E"/>
    <w:rsid w:val="005C5156"/>
    <w:rsid w:val="005D154A"/>
    <w:rsid w:val="005D6980"/>
    <w:rsid w:val="005E01E3"/>
    <w:rsid w:val="005E1322"/>
    <w:rsid w:val="005E2EE9"/>
    <w:rsid w:val="005E34FC"/>
    <w:rsid w:val="005E42A1"/>
    <w:rsid w:val="005E529C"/>
    <w:rsid w:val="005E5C5D"/>
    <w:rsid w:val="005F0BCF"/>
    <w:rsid w:val="005F3E4D"/>
    <w:rsid w:val="005F6C54"/>
    <w:rsid w:val="005F7F6A"/>
    <w:rsid w:val="006017DD"/>
    <w:rsid w:val="00601D6F"/>
    <w:rsid w:val="006044FD"/>
    <w:rsid w:val="00612162"/>
    <w:rsid w:val="00612CA7"/>
    <w:rsid w:val="00614C54"/>
    <w:rsid w:val="00616A8E"/>
    <w:rsid w:val="00625E14"/>
    <w:rsid w:val="006274CC"/>
    <w:rsid w:val="00627C19"/>
    <w:rsid w:val="00632E04"/>
    <w:rsid w:val="00633100"/>
    <w:rsid w:val="00633B7C"/>
    <w:rsid w:val="00633CB4"/>
    <w:rsid w:val="00636B3F"/>
    <w:rsid w:val="006408AF"/>
    <w:rsid w:val="00641E57"/>
    <w:rsid w:val="0064200E"/>
    <w:rsid w:val="006420B7"/>
    <w:rsid w:val="006433CF"/>
    <w:rsid w:val="006438A8"/>
    <w:rsid w:val="00647339"/>
    <w:rsid w:val="00647CDE"/>
    <w:rsid w:val="006516F4"/>
    <w:rsid w:val="0065546D"/>
    <w:rsid w:val="006668BF"/>
    <w:rsid w:val="006677EE"/>
    <w:rsid w:val="00671BBA"/>
    <w:rsid w:val="0067545F"/>
    <w:rsid w:val="00680025"/>
    <w:rsid w:val="0068188C"/>
    <w:rsid w:val="00681F3D"/>
    <w:rsid w:val="006826B4"/>
    <w:rsid w:val="00684727"/>
    <w:rsid w:val="006A1E44"/>
    <w:rsid w:val="006A2BD1"/>
    <w:rsid w:val="006A4AC3"/>
    <w:rsid w:val="006A6A78"/>
    <w:rsid w:val="006A6D05"/>
    <w:rsid w:val="006B1503"/>
    <w:rsid w:val="006B248E"/>
    <w:rsid w:val="006B26E5"/>
    <w:rsid w:val="006B48C2"/>
    <w:rsid w:val="006D14CD"/>
    <w:rsid w:val="006D1A1B"/>
    <w:rsid w:val="006D2FF5"/>
    <w:rsid w:val="006D757A"/>
    <w:rsid w:val="006E2093"/>
    <w:rsid w:val="006E4574"/>
    <w:rsid w:val="006F421F"/>
    <w:rsid w:val="006F60E4"/>
    <w:rsid w:val="006F65D9"/>
    <w:rsid w:val="006F7165"/>
    <w:rsid w:val="00700CF4"/>
    <w:rsid w:val="007078C4"/>
    <w:rsid w:val="00716636"/>
    <w:rsid w:val="007307AE"/>
    <w:rsid w:val="00733C12"/>
    <w:rsid w:val="00734B04"/>
    <w:rsid w:val="007413CD"/>
    <w:rsid w:val="007452ED"/>
    <w:rsid w:val="00746600"/>
    <w:rsid w:val="00747544"/>
    <w:rsid w:val="00747E03"/>
    <w:rsid w:val="007513D7"/>
    <w:rsid w:val="007516D9"/>
    <w:rsid w:val="00752659"/>
    <w:rsid w:val="00755D84"/>
    <w:rsid w:val="007604E5"/>
    <w:rsid w:val="007617FA"/>
    <w:rsid w:val="00764875"/>
    <w:rsid w:val="00767E88"/>
    <w:rsid w:val="00767F06"/>
    <w:rsid w:val="007769D9"/>
    <w:rsid w:val="00784013"/>
    <w:rsid w:val="0078715F"/>
    <w:rsid w:val="007928B3"/>
    <w:rsid w:val="007947E3"/>
    <w:rsid w:val="00794E0B"/>
    <w:rsid w:val="007963A5"/>
    <w:rsid w:val="00797AFA"/>
    <w:rsid w:val="007A085C"/>
    <w:rsid w:val="007A126C"/>
    <w:rsid w:val="007A4F3F"/>
    <w:rsid w:val="007A518C"/>
    <w:rsid w:val="007B3317"/>
    <w:rsid w:val="007B55CE"/>
    <w:rsid w:val="007B5C78"/>
    <w:rsid w:val="007B7D41"/>
    <w:rsid w:val="007C4EB2"/>
    <w:rsid w:val="007C7B3A"/>
    <w:rsid w:val="007C7C38"/>
    <w:rsid w:val="007D0813"/>
    <w:rsid w:val="007D0ED5"/>
    <w:rsid w:val="007D1C9B"/>
    <w:rsid w:val="007D4F2F"/>
    <w:rsid w:val="007D77AD"/>
    <w:rsid w:val="007E0A5C"/>
    <w:rsid w:val="007F44B9"/>
    <w:rsid w:val="007F4B91"/>
    <w:rsid w:val="00801425"/>
    <w:rsid w:val="00801CA1"/>
    <w:rsid w:val="0080390F"/>
    <w:rsid w:val="008065C1"/>
    <w:rsid w:val="0080663F"/>
    <w:rsid w:val="00813161"/>
    <w:rsid w:val="00813E0B"/>
    <w:rsid w:val="00816E59"/>
    <w:rsid w:val="008212C5"/>
    <w:rsid w:val="00822C1A"/>
    <w:rsid w:val="0082311D"/>
    <w:rsid w:val="008237AB"/>
    <w:rsid w:val="00826DD7"/>
    <w:rsid w:val="00827576"/>
    <w:rsid w:val="00834146"/>
    <w:rsid w:val="008348BA"/>
    <w:rsid w:val="00835D99"/>
    <w:rsid w:val="00852246"/>
    <w:rsid w:val="00852E54"/>
    <w:rsid w:val="00857BE6"/>
    <w:rsid w:val="00860A63"/>
    <w:rsid w:val="008611F5"/>
    <w:rsid w:val="00862F5C"/>
    <w:rsid w:val="008638D7"/>
    <w:rsid w:val="00870D33"/>
    <w:rsid w:val="00870F27"/>
    <w:rsid w:val="00874EB7"/>
    <w:rsid w:val="008756F1"/>
    <w:rsid w:val="008767F9"/>
    <w:rsid w:val="0088139F"/>
    <w:rsid w:val="008816DE"/>
    <w:rsid w:val="008867D6"/>
    <w:rsid w:val="008869F0"/>
    <w:rsid w:val="008929B7"/>
    <w:rsid w:val="008954C0"/>
    <w:rsid w:val="008A35F5"/>
    <w:rsid w:val="008A638E"/>
    <w:rsid w:val="008B1EE4"/>
    <w:rsid w:val="008B4232"/>
    <w:rsid w:val="008B7ED1"/>
    <w:rsid w:val="008C35E6"/>
    <w:rsid w:val="008D2BC1"/>
    <w:rsid w:val="008D2D0B"/>
    <w:rsid w:val="008D48EE"/>
    <w:rsid w:val="008E0428"/>
    <w:rsid w:val="008E73E6"/>
    <w:rsid w:val="008E7B77"/>
    <w:rsid w:val="008F1650"/>
    <w:rsid w:val="008F42E0"/>
    <w:rsid w:val="00905184"/>
    <w:rsid w:val="009119C9"/>
    <w:rsid w:val="00916547"/>
    <w:rsid w:val="00916C04"/>
    <w:rsid w:val="009222E3"/>
    <w:rsid w:val="009313C3"/>
    <w:rsid w:val="009344DB"/>
    <w:rsid w:val="00934877"/>
    <w:rsid w:val="00935FFE"/>
    <w:rsid w:val="0093607C"/>
    <w:rsid w:val="00940907"/>
    <w:rsid w:val="00940F43"/>
    <w:rsid w:val="00941E0C"/>
    <w:rsid w:val="00944725"/>
    <w:rsid w:val="0095301F"/>
    <w:rsid w:val="00954977"/>
    <w:rsid w:val="0096445B"/>
    <w:rsid w:val="009649F2"/>
    <w:rsid w:val="00965B2F"/>
    <w:rsid w:val="0096699B"/>
    <w:rsid w:val="00966DBD"/>
    <w:rsid w:val="00973CE7"/>
    <w:rsid w:val="00973E18"/>
    <w:rsid w:val="00973F26"/>
    <w:rsid w:val="00974718"/>
    <w:rsid w:val="00974EE8"/>
    <w:rsid w:val="00975B52"/>
    <w:rsid w:val="00976DCF"/>
    <w:rsid w:val="00983422"/>
    <w:rsid w:val="00983C2F"/>
    <w:rsid w:val="009853A9"/>
    <w:rsid w:val="009963B2"/>
    <w:rsid w:val="009974C6"/>
    <w:rsid w:val="009B02A5"/>
    <w:rsid w:val="009B04A0"/>
    <w:rsid w:val="009B1FB8"/>
    <w:rsid w:val="009B525A"/>
    <w:rsid w:val="009B61AC"/>
    <w:rsid w:val="009B62AF"/>
    <w:rsid w:val="009C1204"/>
    <w:rsid w:val="009C4506"/>
    <w:rsid w:val="009C4717"/>
    <w:rsid w:val="009D203E"/>
    <w:rsid w:val="009D20D2"/>
    <w:rsid w:val="009D2271"/>
    <w:rsid w:val="009D3D84"/>
    <w:rsid w:val="009D7E90"/>
    <w:rsid w:val="009E1FD1"/>
    <w:rsid w:val="009E62D7"/>
    <w:rsid w:val="009E799C"/>
    <w:rsid w:val="009F0358"/>
    <w:rsid w:val="009F0ED5"/>
    <w:rsid w:val="009F121F"/>
    <w:rsid w:val="009F12BD"/>
    <w:rsid w:val="009F47C1"/>
    <w:rsid w:val="009F63E1"/>
    <w:rsid w:val="00A02531"/>
    <w:rsid w:val="00A03CC4"/>
    <w:rsid w:val="00A045D4"/>
    <w:rsid w:val="00A04B06"/>
    <w:rsid w:val="00A05D12"/>
    <w:rsid w:val="00A05D18"/>
    <w:rsid w:val="00A066BA"/>
    <w:rsid w:val="00A11816"/>
    <w:rsid w:val="00A15955"/>
    <w:rsid w:val="00A20527"/>
    <w:rsid w:val="00A2274A"/>
    <w:rsid w:val="00A24D80"/>
    <w:rsid w:val="00A24DD6"/>
    <w:rsid w:val="00A27EDB"/>
    <w:rsid w:val="00A32D1C"/>
    <w:rsid w:val="00A3337B"/>
    <w:rsid w:val="00A3488F"/>
    <w:rsid w:val="00A34D6C"/>
    <w:rsid w:val="00A35E58"/>
    <w:rsid w:val="00A3649A"/>
    <w:rsid w:val="00A422CF"/>
    <w:rsid w:val="00A43D1D"/>
    <w:rsid w:val="00A503DB"/>
    <w:rsid w:val="00A532E1"/>
    <w:rsid w:val="00A55328"/>
    <w:rsid w:val="00A553BA"/>
    <w:rsid w:val="00A56749"/>
    <w:rsid w:val="00A60128"/>
    <w:rsid w:val="00A6048B"/>
    <w:rsid w:val="00A60499"/>
    <w:rsid w:val="00A61681"/>
    <w:rsid w:val="00A6182F"/>
    <w:rsid w:val="00A62154"/>
    <w:rsid w:val="00A6666A"/>
    <w:rsid w:val="00A66DC7"/>
    <w:rsid w:val="00A67429"/>
    <w:rsid w:val="00A6787A"/>
    <w:rsid w:val="00A67D6B"/>
    <w:rsid w:val="00A70ED9"/>
    <w:rsid w:val="00A75718"/>
    <w:rsid w:val="00A825DD"/>
    <w:rsid w:val="00A86A25"/>
    <w:rsid w:val="00A92CC5"/>
    <w:rsid w:val="00AA2772"/>
    <w:rsid w:val="00AA41FC"/>
    <w:rsid w:val="00AA52FE"/>
    <w:rsid w:val="00AB467C"/>
    <w:rsid w:val="00AC29CF"/>
    <w:rsid w:val="00AC57DF"/>
    <w:rsid w:val="00AC7152"/>
    <w:rsid w:val="00AD17E3"/>
    <w:rsid w:val="00AD2494"/>
    <w:rsid w:val="00AD2792"/>
    <w:rsid w:val="00AE70B9"/>
    <w:rsid w:val="00AF55D6"/>
    <w:rsid w:val="00AF5E8B"/>
    <w:rsid w:val="00B020A7"/>
    <w:rsid w:val="00B02DED"/>
    <w:rsid w:val="00B03EB6"/>
    <w:rsid w:val="00B04220"/>
    <w:rsid w:val="00B07E4A"/>
    <w:rsid w:val="00B134FA"/>
    <w:rsid w:val="00B135B7"/>
    <w:rsid w:val="00B13B0E"/>
    <w:rsid w:val="00B1452A"/>
    <w:rsid w:val="00B16DE2"/>
    <w:rsid w:val="00B17231"/>
    <w:rsid w:val="00B20595"/>
    <w:rsid w:val="00B2071B"/>
    <w:rsid w:val="00B218D8"/>
    <w:rsid w:val="00B2756D"/>
    <w:rsid w:val="00B27D31"/>
    <w:rsid w:val="00B316CD"/>
    <w:rsid w:val="00B32B4F"/>
    <w:rsid w:val="00B37AB9"/>
    <w:rsid w:val="00B41E25"/>
    <w:rsid w:val="00B506F5"/>
    <w:rsid w:val="00B542E2"/>
    <w:rsid w:val="00B54B36"/>
    <w:rsid w:val="00B54CB8"/>
    <w:rsid w:val="00B5512E"/>
    <w:rsid w:val="00B60734"/>
    <w:rsid w:val="00B6126F"/>
    <w:rsid w:val="00B6393F"/>
    <w:rsid w:val="00B63AB4"/>
    <w:rsid w:val="00B657CB"/>
    <w:rsid w:val="00B65A27"/>
    <w:rsid w:val="00B6687F"/>
    <w:rsid w:val="00B66A22"/>
    <w:rsid w:val="00B84A7E"/>
    <w:rsid w:val="00B8670E"/>
    <w:rsid w:val="00B874BE"/>
    <w:rsid w:val="00B919DF"/>
    <w:rsid w:val="00B93817"/>
    <w:rsid w:val="00B94736"/>
    <w:rsid w:val="00B94EA5"/>
    <w:rsid w:val="00B95698"/>
    <w:rsid w:val="00BA026D"/>
    <w:rsid w:val="00BA2F11"/>
    <w:rsid w:val="00BB1086"/>
    <w:rsid w:val="00BB4415"/>
    <w:rsid w:val="00BB4636"/>
    <w:rsid w:val="00BB4AD0"/>
    <w:rsid w:val="00BB6C50"/>
    <w:rsid w:val="00BB7061"/>
    <w:rsid w:val="00BB721C"/>
    <w:rsid w:val="00BC5674"/>
    <w:rsid w:val="00BD281E"/>
    <w:rsid w:val="00BD5C50"/>
    <w:rsid w:val="00BD7353"/>
    <w:rsid w:val="00BD74C5"/>
    <w:rsid w:val="00BD7794"/>
    <w:rsid w:val="00BE15BD"/>
    <w:rsid w:val="00BE1B53"/>
    <w:rsid w:val="00BE1F08"/>
    <w:rsid w:val="00BE7F4E"/>
    <w:rsid w:val="00BF1D63"/>
    <w:rsid w:val="00BF3213"/>
    <w:rsid w:val="00BF5AE0"/>
    <w:rsid w:val="00C05EC9"/>
    <w:rsid w:val="00C102F2"/>
    <w:rsid w:val="00C1079A"/>
    <w:rsid w:val="00C1179E"/>
    <w:rsid w:val="00C14275"/>
    <w:rsid w:val="00C14898"/>
    <w:rsid w:val="00C178B5"/>
    <w:rsid w:val="00C20972"/>
    <w:rsid w:val="00C221F3"/>
    <w:rsid w:val="00C31406"/>
    <w:rsid w:val="00C31AF1"/>
    <w:rsid w:val="00C34604"/>
    <w:rsid w:val="00C3574D"/>
    <w:rsid w:val="00C379FA"/>
    <w:rsid w:val="00C42A51"/>
    <w:rsid w:val="00C512E2"/>
    <w:rsid w:val="00C5233C"/>
    <w:rsid w:val="00C5444C"/>
    <w:rsid w:val="00C67F66"/>
    <w:rsid w:val="00C707B7"/>
    <w:rsid w:val="00C7322A"/>
    <w:rsid w:val="00C73E8C"/>
    <w:rsid w:val="00C768AB"/>
    <w:rsid w:val="00C776EB"/>
    <w:rsid w:val="00C8100D"/>
    <w:rsid w:val="00C83CBF"/>
    <w:rsid w:val="00C84A74"/>
    <w:rsid w:val="00C8763D"/>
    <w:rsid w:val="00C92018"/>
    <w:rsid w:val="00C931B8"/>
    <w:rsid w:val="00C96263"/>
    <w:rsid w:val="00CA0E92"/>
    <w:rsid w:val="00CA2F88"/>
    <w:rsid w:val="00CA46E3"/>
    <w:rsid w:val="00CA5C77"/>
    <w:rsid w:val="00CB2478"/>
    <w:rsid w:val="00CB3AB3"/>
    <w:rsid w:val="00CB4B22"/>
    <w:rsid w:val="00CB50ED"/>
    <w:rsid w:val="00CC65E4"/>
    <w:rsid w:val="00CC6FE8"/>
    <w:rsid w:val="00CC7224"/>
    <w:rsid w:val="00CC7733"/>
    <w:rsid w:val="00CD173B"/>
    <w:rsid w:val="00CD2A27"/>
    <w:rsid w:val="00CD5665"/>
    <w:rsid w:val="00CD57B8"/>
    <w:rsid w:val="00CD589E"/>
    <w:rsid w:val="00CE0827"/>
    <w:rsid w:val="00CE2BCE"/>
    <w:rsid w:val="00CE3748"/>
    <w:rsid w:val="00CE4634"/>
    <w:rsid w:val="00CF3BC1"/>
    <w:rsid w:val="00CF6D11"/>
    <w:rsid w:val="00CF7A9E"/>
    <w:rsid w:val="00D02573"/>
    <w:rsid w:val="00D04A16"/>
    <w:rsid w:val="00D04D93"/>
    <w:rsid w:val="00D051A7"/>
    <w:rsid w:val="00D06A6D"/>
    <w:rsid w:val="00D10B6A"/>
    <w:rsid w:val="00D117AC"/>
    <w:rsid w:val="00D1237C"/>
    <w:rsid w:val="00D13182"/>
    <w:rsid w:val="00D15E3F"/>
    <w:rsid w:val="00D202D9"/>
    <w:rsid w:val="00D23ADA"/>
    <w:rsid w:val="00D31FE0"/>
    <w:rsid w:val="00D33ABF"/>
    <w:rsid w:val="00D33CB9"/>
    <w:rsid w:val="00D344BD"/>
    <w:rsid w:val="00D367B9"/>
    <w:rsid w:val="00D43CBC"/>
    <w:rsid w:val="00D45D3A"/>
    <w:rsid w:val="00D50D7D"/>
    <w:rsid w:val="00D54DCB"/>
    <w:rsid w:val="00D6216B"/>
    <w:rsid w:val="00D63D98"/>
    <w:rsid w:val="00D65DA1"/>
    <w:rsid w:val="00D66946"/>
    <w:rsid w:val="00D70C84"/>
    <w:rsid w:val="00D7224E"/>
    <w:rsid w:val="00D7623B"/>
    <w:rsid w:val="00D77D3E"/>
    <w:rsid w:val="00D8091F"/>
    <w:rsid w:val="00D833D1"/>
    <w:rsid w:val="00D83F09"/>
    <w:rsid w:val="00D8754F"/>
    <w:rsid w:val="00D90B60"/>
    <w:rsid w:val="00D9103F"/>
    <w:rsid w:val="00D919F9"/>
    <w:rsid w:val="00D94564"/>
    <w:rsid w:val="00D94F5C"/>
    <w:rsid w:val="00D95A70"/>
    <w:rsid w:val="00DA1903"/>
    <w:rsid w:val="00DA1C77"/>
    <w:rsid w:val="00DA778B"/>
    <w:rsid w:val="00DB12E7"/>
    <w:rsid w:val="00DC31C6"/>
    <w:rsid w:val="00DC3B5A"/>
    <w:rsid w:val="00DC4A64"/>
    <w:rsid w:val="00DC6D58"/>
    <w:rsid w:val="00DC795D"/>
    <w:rsid w:val="00DC7B6F"/>
    <w:rsid w:val="00DD495F"/>
    <w:rsid w:val="00DE3A68"/>
    <w:rsid w:val="00DE4520"/>
    <w:rsid w:val="00DE4E80"/>
    <w:rsid w:val="00DE5FEA"/>
    <w:rsid w:val="00DE6866"/>
    <w:rsid w:val="00DE73CD"/>
    <w:rsid w:val="00DF2BC8"/>
    <w:rsid w:val="00DF58FD"/>
    <w:rsid w:val="00E0100B"/>
    <w:rsid w:val="00E01689"/>
    <w:rsid w:val="00E019CB"/>
    <w:rsid w:val="00E060F7"/>
    <w:rsid w:val="00E06426"/>
    <w:rsid w:val="00E07F4F"/>
    <w:rsid w:val="00E10263"/>
    <w:rsid w:val="00E153DC"/>
    <w:rsid w:val="00E1743B"/>
    <w:rsid w:val="00E203BD"/>
    <w:rsid w:val="00E20844"/>
    <w:rsid w:val="00E21C04"/>
    <w:rsid w:val="00E25021"/>
    <w:rsid w:val="00E25B2B"/>
    <w:rsid w:val="00E35F6C"/>
    <w:rsid w:val="00E40D0C"/>
    <w:rsid w:val="00E41159"/>
    <w:rsid w:val="00E4387F"/>
    <w:rsid w:val="00E4706B"/>
    <w:rsid w:val="00E50772"/>
    <w:rsid w:val="00E555AC"/>
    <w:rsid w:val="00E60654"/>
    <w:rsid w:val="00E61304"/>
    <w:rsid w:val="00E613A0"/>
    <w:rsid w:val="00E637FC"/>
    <w:rsid w:val="00E63D2A"/>
    <w:rsid w:val="00E6495E"/>
    <w:rsid w:val="00E7104D"/>
    <w:rsid w:val="00E71B1A"/>
    <w:rsid w:val="00E762BB"/>
    <w:rsid w:val="00E800FE"/>
    <w:rsid w:val="00E8452B"/>
    <w:rsid w:val="00E90E88"/>
    <w:rsid w:val="00EA3C96"/>
    <w:rsid w:val="00EA4A8E"/>
    <w:rsid w:val="00EB0021"/>
    <w:rsid w:val="00EB0DA9"/>
    <w:rsid w:val="00EB2901"/>
    <w:rsid w:val="00EB29CC"/>
    <w:rsid w:val="00EB43E5"/>
    <w:rsid w:val="00EB620D"/>
    <w:rsid w:val="00EC42A5"/>
    <w:rsid w:val="00EC7EFF"/>
    <w:rsid w:val="00ED31A7"/>
    <w:rsid w:val="00EE2EEC"/>
    <w:rsid w:val="00EE6241"/>
    <w:rsid w:val="00EF0061"/>
    <w:rsid w:val="00EF4668"/>
    <w:rsid w:val="00EF50E9"/>
    <w:rsid w:val="00EF6EA2"/>
    <w:rsid w:val="00F003A9"/>
    <w:rsid w:val="00F022AC"/>
    <w:rsid w:val="00F02B3D"/>
    <w:rsid w:val="00F05924"/>
    <w:rsid w:val="00F073FB"/>
    <w:rsid w:val="00F102F3"/>
    <w:rsid w:val="00F1051D"/>
    <w:rsid w:val="00F14CAE"/>
    <w:rsid w:val="00F176AD"/>
    <w:rsid w:val="00F24C08"/>
    <w:rsid w:val="00F2590A"/>
    <w:rsid w:val="00F27AAC"/>
    <w:rsid w:val="00F42E3D"/>
    <w:rsid w:val="00F44052"/>
    <w:rsid w:val="00F44A3F"/>
    <w:rsid w:val="00F56458"/>
    <w:rsid w:val="00F568B7"/>
    <w:rsid w:val="00F633AF"/>
    <w:rsid w:val="00F65161"/>
    <w:rsid w:val="00F67C90"/>
    <w:rsid w:val="00F67CD8"/>
    <w:rsid w:val="00F72E54"/>
    <w:rsid w:val="00F74F67"/>
    <w:rsid w:val="00F77A05"/>
    <w:rsid w:val="00F82469"/>
    <w:rsid w:val="00F82FA0"/>
    <w:rsid w:val="00F83BBF"/>
    <w:rsid w:val="00F93E78"/>
    <w:rsid w:val="00F973AC"/>
    <w:rsid w:val="00FA10A8"/>
    <w:rsid w:val="00FA7536"/>
    <w:rsid w:val="00FB10E3"/>
    <w:rsid w:val="00FB1D00"/>
    <w:rsid w:val="00FB4721"/>
    <w:rsid w:val="00FC17EC"/>
    <w:rsid w:val="00FC4621"/>
    <w:rsid w:val="00FC69AE"/>
    <w:rsid w:val="00FD09FC"/>
    <w:rsid w:val="00FD4398"/>
    <w:rsid w:val="00FD4828"/>
    <w:rsid w:val="00FD7442"/>
    <w:rsid w:val="00FE449F"/>
    <w:rsid w:val="00FE5082"/>
    <w:rsid w:val="00FE50BC"/>
    <w:rsid w:val="00FE594D"/>
    <w:rsid w:val="00FF0C94"/>
    <w:rsid w:val="00FF37F9"/>
    <w:rsid w:val="00FF385E"/>
    <w:rsid w:val="00FF6C97"/>
    <w:rsid w:val="00FF7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5C804A"/>
  <w15:docId w15:val="{4AA5C92B-4EE2-4A07-A4F2-60C643DE5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F3213"/>
    <w:pPr>
      <w:widowControl w:val="0"/>
    </w:pPr>
    <w:rPr>
      <w:rFonts w:ascii="Times New Roman" w:eastAsia="新細明體" w:hAnsi="Times New Roman" w:cs="Times New Roman"/>
      <w:szCs w:val="20"/>
    </w:rPr>
  </w:style>
  <w:style w:type="paragraph" w:styleId="2">
    <w:name w:val="heading 2"/>
    <w:basedOn w:val="a"/>
    <w:link w:val="20"/>
    <w:uiPriority w:val="9"/>
    <w:qFormat/>
    <w:rsid w:val="001B3F54"/>
    <w:pPr>
      <w:widowControl/>
      <w:spacing w:before="100" w:beforeAutospacing="1" w:after="100" w:afterAutospacing="1"/>
      <w:outlineLvl w:val="1"/>
    </w:pPr>
    <w:rPr>
      <w:rFonts w:ascii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標題1"/>
    <w:basedOn w:val="a"/>
    <w:rsid w:val="00BF3213"/>
    <w:pPr>
      <w:adjustRightInd w:val="0"/>
      <w:spacing w:before="480"/>
      <w:textDirection w:val="lrTbV"/>
      <w:textAlignment w:val="baseline"/>
    </w:pPr>
    <w:rPr>
      <w:rFonts w:ascii="標楷體" w:eastAsia="標楷體"/>
      <w:kern w:val="0"/>
      <w:sz w:val="44"/>
    </w:rPr>
  </w:style>
  <w:style w:type="paragraph" w:customStyle="1" w:styleId="title0">
    <w:name w:val="title0"/>
    <w:basedOn w:val="a"/>
    <w:rsid w:val="00BF3213"/>
    <w:pPr>
      <w:tabs>
        <w:tab w:val="left" w:pos="11568"/>
      </w:tabs>
      <w:adjustRightInd w:val="0"/>
      <w:spacing w:line="500" w:lineRule="exact"/>
      <w:ind w:left="958" w:hanging="958"/>
      <w:textDirection w:val="lrTbV"/>
      <w:textAlignment w:val="baseline"/>
    </w:pPr>
    <w:rPr>
      <w:rFonts w:ascii="標楷體" w:eastAsia="標楷體"/>
      <w:kern w:val="0"/>
      <w:sz w:val="32"/>
    </w:rPr>
  </w:style>
  <w:style w:type="paragraph" w:customStyle="1" w:styleId="Default">
    <w:name w:val="Default"/>
    <w:rsid w:val="00BF3213"/>
    <w:pPr>
      <w:widowControl w:val="0"/>
      <w:autoSpaceDE w:val="0"/>
      <w:autoSpaceDN w:val="0"/>
      <w:adjustRightInd w:val="0"/>
    </w:pPr>
    <w:rPr>
      <w:rFonts w:ascii="標楷體...." w:eastAsia="標楷體...." w:hAnsi="Times New Roman" w:cs="標楷體...."/>
      <w:color w:val="000000"/>
      <w:kern w:val="0"/>
      <w:szCs w:val="24"/>
    </w:rPr>
  </w:style>
  <w:style w:type="paragraph" w:styleId="a3">
    <w:name w:val="List Paragraph"/>
    <w:basedOn w:val="a"/>
    <w:link w:val="a4"/>
    <w:uiPriority w:val="34"/>
    <w:qFormat/>
    <w:rsid w:val="002D5B70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535B1E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535B1E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535B1E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uiPriority w:val="99"/>
    <w:rsid w:val="00535B1E"/>
    <w:rPr>
      <w:rFonts w:ascii="Times New Roman" w:eastAsia="新細明體" w:hAnsi="Times New Roman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C5444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C5444C"/>
    <w:rPr>
      <w:rFonts w:asciiTheme="majorHAnsi" w:eastAsiaTheme="majorEastAsia" w:hAnsiTheme="majorHAnsi" w:cstheme="majorBidi"/>
      <w:sz w:val="18"/>
      <w:szCs w:val="18"/>
    </w:rPr>
  </w:style>
  <w:style w:type="paragraph" w:customStyle="1" w:styleId="10">
    <w:name w:val="清單段落1"/>
    <w:basedOn w:val="a"/>
    <w:rsid w:val="00DC4A64"/>
    <w:pPr>
      <w:ind w:leftChars="200" w:left="480"/>
    </w:pPr>
    <w:rPr>
      <w:rFonts w:ascii="Cambria" w:hAnsi="Cambria"/>
      <w:szCs w:val="24"/>
      <w:lang w:val="en-GB"/>
    </w:rPr>
  </w:style>
  <w:style w:type="table" w:styleId="ab">
    <w:name w:val="Table Grid"/>
    <w:basedOn w:val="a1"/>
    <w:uiPriority w:val="39"/>
    <w:rsid w:val="00AD2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940907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940907"/>
    <w:rPr>
      <w:rFonts w:asciiTheme="minorHAnsi" w:eastAsiaTheme="minorEastAsia" w:hAnsiTheme="minorHAnsi" w:cstheme="minorBidi"/>
      <w:sz w:val="20"/>
    </w:rPr>
  </w:style>
  <w:style w:type="character" w:customStyle="1" w:styleId="ae">
    <w:name w:val="註解文字 字元"/>
    <w:basedOn w:val="a0"/>
    <w:link w:val="ad"/>
    <w:uiPriority w:val="99"/>
    <w:rsid w:val="00940907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1B3F54"/>
    <w:rPr>
      <w:rFonts w:ascii="Times New Roman" w:eastAsia="新細明體" w:hAnsi="Times New Roman" w:cs="Times New Roman"/>
      <w:b/>
      <w:bCs/>
      <w:sz w:val="24"/>
    </w:rPr>
  </w:style>
  <w:style w:type="character" w:customStyle="1" w:styleId="af0">
    <w:name w:val="註解主旨 字元"/>
    <w:basedOn w:val="ae"/>
    <w:link w:val="af"/>
    <w:uiPriority w:val="99"/>
    <w:semiHidden/>
    <w:rsid w:val="001B3F54"/>
    <w:rPr>
      <w:rFonts w:ascii="Times New Roman" w:eastAsia="新細明體" w:hAnsi="Times New Roman" w:cs="Times New Roman"/>
      <w:b/>
      <w:bCs/>
      <w:sz w:val="20"/>
      <w:szCs w:val="20"/>
    </w:rPr>
  </w:style>
  <w:style w:type="character" w:customStyle="1" w:styleId="20">
    <w:name w:val="標題 2 字元"/>
    <w:basedOn w:val="a0"/>
    <w:link w:val="2"/>
    <w:uiPriority w:val="9"/>
    <w:rsid w:val="001B3F54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af1">
    <w:name w:val="Revision"/>
    <w:hidden/>
    <w:uiPriority w:val="99"/>
    <w:semiHidden/>
    <w:rsid w:val="009F12BD"/>
    <w:rPr>
      <w:rFonts w:ascii="Times New Roman" w:eastAsia="新細明體" w:hAnsi="Times New Roman" w:cs="Times New Roman"/>
      <w:szCs w:val="20"/>
    </w:rPr>
  </w:style>
  <w:style w:type="paragraph" w:styleId="af2">
    <w:name w:val="Body Text"/>
    <w:link w:val="af3"/>
    <w:rsid w:val="00747544"/>
    <w:pPr>
      <w:widowControl w:val="0"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</w:pPr>
    <w:rPr>
      <w:rFonts w:ascii="Times New Roman" w:eastAsia="新細明體" w:hAnsi="Times New Roman" w:cs="Times New Roman"/>
      <w:szCs w:val="24"/>
    </w:rPr>
  </w:style>
  <w:style w:type="character" w:customStyle="1" w:styleId="af3">
    <w:name w:val="本文 字元"/>
    <w:basedOn w:val="a0"/>
    <w:link w:val="af2"/>
    <w:rsid w:val="00747544"/>
    <w:rPr>
      <w:rFonts w:ascii="Times New Roman" w:eastAsia="新細明體" w:hAnsi="Times New Roman" w:cs="Times New Roman"/>
      <w:szCs w:val="24"/>
    </w:rPr>
  </w:style>
  <w:style w:type="table" w:customStyle="1" w:styleId="11">
    <w:name w:val="表格格線1"/>
    <w:basedOn w:val="a1"/>
    <w:next w:val="ab"/>
    <w:uiPriority w:val="39"/>
    <w:rsid w:val="008522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清單段落 字元"/>
    <w:link w:val="a3"/>
    <w:uiPriority w:val="34"/>
    <w:locked/>
    <w:rsid w:val="004F1475"/>
    <w:rPr>
      <w:rFonts w:ascii="Times New Roman" w:eastAsia="新細明體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E2712-982A-44D0-A5DC-898DCEBB97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2</Words>
  <Characters>531</Characters>
  <Application>Microsoft Office Word</Application>
  <DocSecurity>0</DocSecurity>
  <Lines>4</Lines>
  <Paragraphs>1</Paragraphs>
  <ScaleCrop>false</ScaleCrop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min</cp:lastModifiedBy>
  <cp:revision>6</cp:revision>
  <cp:lastPrinted>2023-05-22T00:03:00Z</cp:lastPrinted>
  <dcterms:created xsi:type="dcterms:W3CDTF">2023-06-19T03:26:00Z</dcterms:created>
  <dcterms:modified xsi:type="dcterms:W3CDTF">2023-07-28T06:34:00Z</dcterms:modified>
</cp:coreProperties>
</file>